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hAnsiTheme="minorHAnsi"/>
          <w:color w:val="4F81BD" w:themeColor="accent1"/>
          <w:sz w:val="22"/>
        </w:rPr>
        <w:id w:val="-744884101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1F2CB958" w14:textId="77777777" w:rsidR="003F79CC" w:rsidRDefault="003F79CC" w:rsidP="003F79CC">
          <w:pPr>
            <w:pStyle w:val="NoSpacing"/>
            <w:spacing w:before="1540" w:after="240"/>
            <w:jc w:val="center"/>
            <w:rPr>
              <w:rFonts w:asciiTheme="minorHAnsi" w:hAnsiTheme="minorHAnsi"/>
              <w:color w:val="4F81BD" w:themeColor="accent1"/>
              <w:sz w:val="22"/>
            </w:rPr>
          </w:pPr>
          <w:r>
            <w:rPr>
              <w:noProof/>
              <w:color w:val="4F81BD" w:themeColor="accent1"/>
            </w:rPr>
            <w:drawing>
              <wp:inline distT="0" distB="0" distL="0" distR="0" wp14:anchorId="5B3DCCBB" wp14:editId="6CE403B6">
                <wp:extent cx="2962498" cy="792451"/>
                <wp:effectExtent l="0" t="0" r="0" b="8255"/>
                <wp:docPr id="2" name="Picture 2" descr="A picture containing dark, night sky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A picture containing dark, night sky&#10;&#10;Description automatically generated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41379" cy="8135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1CF3119" w14:textId="77777777" w:rsidR="003F79CC" w:rsidRPr="007A220F" w:rsidRDefault="003F79CC" w:rsidP="003F79CC">
          <w:pPr>
            <w:spacing w:after="0" w:line="360" w:lineRule="auto"/>
            <w:jc w:val="center"/>
          </w:pPr>
          <w:r>
            <w:rPr>
              <w:sz w:val="24"/>
              <w:szCs w:val="24"/>
            </w:rPr>
            <w:t xml:space="preserve"> </w:t>
          </w:r>
        </w:p>
        <w:p w14:paraId="549B5489" w14:textId="3C097C0A" w:rsidR="003F79CC" w:rsidRPr="00456091" w:rsidRDefault="00FE1E79" w:rsidP="003F79CC">
          <w:pPr>
            <w:pStyle w:val="NoSpacing"/>
            <w:pBdr>
              <w:top w:val="single" w:sz="6" w:space="6" w:color="4F81BD" w:themeColor="accent1"/>
              <w:bottom w:val="single" w:sz="6" w:space="6" w:color="4F81BD" w:themeColor="accent1"/>
            </w:pBdr>
            <w:spacing w:before="240"/>
            <w:jc w:val="center"/>
            <w:rPr>
              <w:rFonts w:asciiTheme="minorHAnsi" w:eastAsiaTheme="majorEastAsia" w:hAnsiTheme="minorHAnsi" w:cstheme="minorHAnsi"/>
              <w:caps/>
              <w:sz w:val="420"/>
              <w:szCs w:val="420"/>
            </w:rPr>
          </w:pPr>
          <w:sdt>
            <w:sdtPr>
              <w:rPr>
                <w:rFonts w:ascii="Calibri" w:hAnsi="Calibri" w:cs="Calibri"/>
                <w:color w:val="000000"/>
                <w:sz w:val="52"/>
                <w:szCs w:val="52"/>
              </w:rPr>
              <w:alias w:val="Title"/>
              <w:tag w:val=""/>
              <w:id w:val="1735040861"/>
              <w:placeholder>
                <w:docPart w:val="206FD05B5D4C483EBC3810BC21657440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D149F">
                <w:rPr>
                  <w:rFonts w:ascii="Calibri" w:hAnsi="Calibri" w:cs="Calibri"/>
                  <w:color w:val="000000"/>
                  <w:sz w:val="52"/>
                  <w:szCs w:val="52"/>
                </w:rPr>
                <w:t>API Testing</w:t>
              </w:r>
            </w:sdtContent>
          </w:sdt>
        </w:p>
        <w:p w14:paraId="6606FE68" w14:textId="35C59097" w:rsidR="003F79CC" w:rsidRDefault="00FE1E79" w:rsidP="003F79CC"/>
      </w:sdtContent>
    </w:sdt>
    <w:p w14:paraId="355AD88A" w14:textId="77777777" w:rsidR="003F79CC" w:rsidRPr="00AD6017" w:rsidRDefault="003F79CC" w:rsidP="003F79CC">
      <w:pPr>
        <w:spacing w:line="480" w:lineRule="auto"/>
        <w:rPr>
          <w:rFonts w:cstheme="minorHAnsi"/>
          <w:sz w:val="24"/>
          <w:szCs w:val="24"/>
        </w:rPr>
      </w:pPr>
    </w:p>
    <w:p w14:paraId="7931EA2A" w14:textId="77777777" w:rsidR="003F79CC" w:rsidRPr="00AD6017" w:rsidRDefault="003F79CC" w:rsidP="003F79CC">
      <w:pPr>
        <w:spacing w:line="480" w:lineRule="auto"/>
        <w:rPr>
          <w:rFonts w:cstheme="minorHAnsi"/>
          <w:sz w:val="24"/>
          <w:szCs w:val="24"/>
        </w:rPr>
      </w:pPr>
    </w:p>
    <w:p w14:paraId="0AF14AC4" w14:textId="77777777" w:rsidR="003F79CC" w:rsidRDefault="003F79CC" w:rsidP="003F79CC">
      <w:pPr>
        <w:jc w:val="center"/>
        <w:rPr>
          <w:rFonts w:cstheme="minorHAnsi"/>
          <w:sz w:val="24"/>
          <w:szCs w:val="24"/>
        </w:rPr>
      </w:pPr>
    </w:p>
    <w:p w14:paraId="65CDFE45" w14:textId="77777777" w:rsidR="003F79CC" w:rsidRDefault="003F79CC" w:rsidP="003F79CC">
      <w:pPr>
        <w:jc w:val="center"/>
        <w:rPr>
          <w:rFonts w:cstheme="minorHAnsi"/>
          <w:sz w:val="24"/>
          <w:szCs w:val="24"/>
        </w:rPr>
      </w:pPr>
    </w:p>
    <w:p w14:paraId="2AA07855" w14:textId="77777777" w:rsidR="003F79CC" w:rsidRDefault="003F79CC" w:rsidP="003F79CC">
      <w:pPr>
        <w:jc w:val="center"/>
        <w:rPr>
          <w:rFonts w:cstheme="minorHAnsi"/>
          <w:sz w:val="24"/>
          <w:szCs w:val="24"/>
        </w:rPr>
      </w:pPr>
    </w:p>
    <w:p w14:paraId="6935117E" w14:textId="77777777" w:rsidR="003F79CC" w:rsidRDefault="003F79CC" w:rsidP="003F79CC">
      <w:pPr>
        <w:jc w:val="center"/>
        <w:rPr>
          <w:rFonts w:cstheme="minorHAnsi"/>
          <w:sz w:val="24"/>
          <w:szCs w:val="24"/>
        </w:rPr>
      </w:pPr>
    </w:p>
    <w:p w14:paraId="33ED0CF4" w14:textId="77777777" w:rsidR="003F79CC" w:rsidRDefault="003F79CC" w:rsidP="003F79CC">
      <w:pPr>
        <w:jc w:val="center"/>
        <w:rPr>
          <w:rFonts w:cstheme="minorHAnsi"/>
          <w:sz w:val="24"/>
          <w:szCs w:val="24"/>
        </w:rPr>
      </w:pPr>
    </w:p>
    <w:p w14:paraId="2816C1FC" w14:textId="0E690001" w:rsidR="003F79CC" w:rsidRPr="00F07F33" w:rsidRDefault="003F79CC" w:rsidP="003F79CC">
      <w:pPr>
        <w:jc w:val="center"/>
        <w:rPr>
          <w:rFonts w:cstheme="minorHAnsi"/>
        </w:rPr>
      </w:pPr>
    </w:p>
    <w:p w14:paraId="0C1CB61E" w14:textId="662B03DF" w:rsidR="003F79CC" w:rsidRPr="00F07F33" w:rsidRDefault="003F79CC" w:rsidP="003F79CC">
      <w:pPr>
        <w:jc w:val="center"/>
        <w:rPr>
          <w:rFonts w:cstheme="minorHAnsi"/>
        </w:rPr>
      </w:pPr>
    </w:p>
    <w:p w14:paraId="44836102" w14:textId="69325B20" w:rsidR="003F79CC" w:rsidRPr="00F07F33" w:rsidRDefault="003F79CC" w:rsidP="003F79CC">
      <w:pPr>
        <w:jc w:val="center"/>
        <w:rPr>
          <w:rFonts w:cstheme="minorHAnsi"/>
        </w:rPr>
      </w:pPr>
    </w:p>
    <w:p w14:paraId="7F2D67D5" w14:textId="6D31F09D" w:rsidR="003F79CC" w:rsidRPr="00F07F33" w:rsidRDefault="005F2392" w:rsidP="003F79CC">
      <w:pPr>
        <w:jc w:val="center"/>
        <w:rPr>
          <w:rFonts w:cstheme="minorHAnsi"/>
        </w:rPr>
      </w:pPr>
      <w:r w:rsidRPr="00F07F33">
        <w:rPr>
          <w:noProof/>
          <w:color w:val="4F81BD" w:themeColor="accen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6F5EE6" wp14:editId="07525A6F">
                <wp:simplePos x="0" y="0"/>
                <wp:positionH relativeFrom="margin">
                  <wp:posOffset>35560</wp:posOffset>
                </wp:positionH>
                <wp:positionV relativeFrom="page">
                  <wp:posOffset>8270240</wp:posOffset>
                </wp:positionV>
                <wp:extent cx="6553200" cy="557530"/>
                <wp:effectExtent l="0" t="0" r="2540" b="14605"/>
                <wp:wrapNone/>
                <wp:docPr id="142" name="Text Box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53200" cy="5575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22A4D7" w14:textId="77777777" w:rsidR="00C37918" w:rsidRPr="007A220F" w:rsidRDefault="00C37918" w:rsidP="003F79CC">
                            <w:pPr>
                              <w:spacing w:after="0" w:line="480" w:lineRule="auto"/>
                              <w:jc w:val="center"/>
                            </w:pPr>
                            <w:r w:rsidRPr="007A220F">
                              <w:t>Hasan Mahamud Rana</w:t>
                            </w:r>
                          </w:p>
                          <w:p w14:paraId="7F1AA1E5" w14:textId="77777777" w:rsidR="00C37918" w:rsidRPr="007A220F" w:rsidRDefault="00C37918" w:rsidP="003F79CC">
                            <w:pPr>
                              <w:spacing w:after="0" w:line="480" w:lineRule="auto"/>
                              <w:jc w:val="center"/>
                            </w:pPr>
                            <w:r w:rsidRPr="007A220F">
                              <w:t>8732852</w:t>
                            </w:r>
                          </w:p>
                          <w:p w14:paraId="3BC1CD92" w14:textId="77777777" w:rsidR="00C37918" w:rsidRPr="007A220F" w:rsidRDefault="00C37918" w:rsidP="003F79CC">
                            <w:pPr>
                              <w:spacing w:after="0" w:line="480" w:lineRule="auto"/>
                              <w:jc w:val="center"/>
                            </w:pPr>
                            <w:r w:rsidRPr="007A220F">
                              <w:t>PROG8440 – Software Quality</w:t>
                            </w:r>
                          </w:p>
                          <w:p w14:paraId="14F82BCA" w14:textId="77777777" w:rsidR="00C37918" w:rsidRPr="007A220F" w:rsidRDefault="00C37918" w:rsidP="003F79CC">
                            <w:pPr>
                              <w:spacing w:after="0" w:line="480" w:lineRule="auto"/>
                              <w:jc w:val="center"/>
                            </w:pPr>
                            <w:r w:rsidRPr="007A220F">
                              <w:t>Rob Bowyer</w:t>
                            </w:r>
                          </w:p>
                          <w:p w14:paraId="0FB49E61" w14:textId="0987D771" w:rsidR="00C37918" w:rsidRPr="007A220F" w:rsidRDefault="00C37918" w:rsidP="003F79CC">
                            <w:pPr>
                              <w:spacing w:after="0" w:line="480" w:lineRule="auto"/>
                              <w:jc w:val="center"/>
                            </w:pPr>
                            <w:r w:rsidRPr="007A220F">
                              <w:t xml:space="preserve">Due Date: </w:t>
                            </w:r>
                            <w:r w:rsidR="00862DF6">
                              <w:t>Aug</w:t>
                            </w:r>
                            <w:r>
                              <w:t xml:space="preserve"> </w:t>
                            </w:r>
                            <w:r w:rsidR="00862DF6">
                              <w:t>1</w:t>
                            </w:r>
                            <w:r>
                              <w:t>3</w:t>
                            </w:r>
                            <w:r w:rsidRPr="007A220F">
                              <w:t xml:space="preserve">, 2021 </w:t>
                            </w:r>
                            <w:r>
                              <w:t>05:00</w:t>
                            </w:r>
                            <w:r w:rsidRPr="007A220F">
                              <w:t xml:space="preserve"> </w:t>
                            </w:r>
                            <w:r>
                              <w:t>P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10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6F5EE6"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2.8pt;margin-top:651.2pt;width:516pt;height:43.9pt;z-index:251659264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" filled="f" stroked="f" strokeweight=".5pt">
                <v:textbox style="mso-fit-shape-to-text:t" inset="0,0,0,0">
                  <w:txbxContent>
                    <w:p w14:paraId="4F22A4D7" w14:textId="77777777" w:rsidR="00C37918" w:rsidRPr="007A220F" w:rsidRDefault="00C37918" w:rsidP="003F79CC">
                      <w:pPr>
                        <w:spacing w:after="0" w:line="480" w:lineRule="auto"/>
                        <w:jc w:val="center"/>
                      </w:pPr>
                      <w:r w:rsidRPr="007A220F">
                        <w:t>Hasan Mahamud Rana</w:t>
                      </w:r>
                    </w:p>
                    <w:p w14:paraId="7F1AA1E5" w14:textId="77777777" w:rsidR="00C37918" w:rsidRPr="007A220F" w:rsidRDefault="00C37918" w:rsidP="003F79CC">
                      <w:pPr>
                        <w:spacing w:after="0" w:line="480" w:lineRule="auto"/>
                        <w:jc w:val="center"/>
                      </w:pPr>
                      <w:r w:rsidRPr="007A220F">
                        <w:t>8732852</w:t>
                      </w:r>
                    </w:p>
                    <w:p w14:paraId="3BC1CD92" w14:textId="77777777" w:rsidR="00C37918" w:rsidRPr="007A220F" w:rsidRDefault="00C37918" w:rsidP="003F79CC">
                      <w:pPr>
                        <w:spacing w:after="0" w:line="480" w:lineRule="auto"/>
                        <w:jc w:val="center"/>
                      </w:pPr>
                      <w:r w:rsidRPr="007A220F">
                        <w:t>PROG8440 – Software Quality</w:t>
                      </w:r>
                    </w:p>
                    <w:p w14:paraId="14F82BCA" w14:textId="77777777" w:rsidR="00C37918" w:rsidRPr="007A220F" w:rsidRDefault="00C37918" w:rsidP="003F79CC">
                      <w:pPr>
                        <w:spacing w:after="0" w:line="480" w:lineRule="auto"/>
                        <w:jc w:val="center"/>
                      </w:pPr>
                      <w:r w:rsidRPr="007A220F">
                        <w:t>Rob Bowyer</w:t>
                      </w:r>
                    </w:p>
                    <w:p w14:paraId="0FB49E61" w14:textId="0987D771" w:rsidR="00C37918" w:rsidRPr="007A220F" w:rsidRDefault="00C37918" w:rsidP="003F79CC">
                      <w:pPr>
                        <w:spacing w:after="0" w:line="480" w:lineRule="auto"/>
                        <w:jc w:val="center"/>
                      </w:pPr>
                      <w:r w:rsidRPr="007A220F">
                        <w:t xml:space="preserve">Due Date: </w:t>
                      </w:r>
                      <w:r w:rsidR="00862DF6">
                        <w:t>Aug</w:t>
                      </w:r>
                      <w:r>
                        <w:t xml:space="preserve"> </w:t>
                      </w:r>
                      <w:r w:rsidR="00862DF6">
                        <w:t>1</w:t>
                      </w:r>
                      <w:r>
                        <w:t>3</w:t>
                      </w:r>
                      <w:r w:rsidRPr="007A220F">
                        <w:t xml:space="preserve">, 2021 </w:t>
                      </w:r>
                      <w:r>
                        <w:t>05:00</w:t>
                      </w:r>
                      <w:r w:rsidRPr="007A220F">
                        <w:t xml:space="preserve"> </w:t>
                      </w:r>
                      <w:r>
                        <w:t>P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0BF55BFB" w14:textId="77777777" w:rsidR="003F79CC" w:rsidRPr="00F07F33" w:rsidRDefault="003F79CC" w:rsidP="003F79CC">
      <w:pPr>
        <w:jc w:val="center"/>
        <w:rPr>
          <w:rFonts w:cstheme="minorHAnsi"/>
        </w:rPr>
      </w:pPr>
    </w:p>
    <w:p w14:paraId="5ED65A90" w14:textId="77777777" w:rsidR="003F79CC" w:rsidRPr="00F07F33" w:rsidRDefault="003F79CC" w:rsidP="003F79CC">
      <w:pPr>
        <w:jc w:val="center"/>
        <w:rPr>
          <w:rFonts w:cstheme="minorHAnsi"/>
        </w:rPr>
      </w:pPr>
    </w:p>
    <w:p w14:paraId="605D30DC" w14:textId="77777777" w:rsidR="003F79CC" w:rsidRPr="00F07F33" w:rsidRDefault="003F79CC" w:rsidP="003F79CC">
      <w:pPr>
        <w:jc w:val="center"/>
        <w:rPr>
          <w:rFonts w:cstheme="minorHAnsi"/>
        </w:rPr>
      </w:pPr>
    </w:p>
    <w:p w14:paraId="327DB842" w14:textId="77777777" w:rsidR="00D47F57" w:rsidRDefault="00D47F57" w:rsidP="00C73E0F">
      <w:pPr>
        <w:rPr>
          <w:b/>
          <w:bCs/>
        </w:rPr>
      </w:pPr>
    </w:p>
    <w:p w14:paraId="7502FDFB" w14:textId="205D0D92" w:rsidR="00E659EE" w:rsidRDefault="004660D0" w:rsidP="00E659EE">
      <w:pPr>
        <w:jc w:val="center"/>
        <w:rPr>
          <w:b/>
          <w:bCs/>
        </w:rPr>
      </w:pPr>
      <w:r>
        <w:rPr>
          <w:rFonts w:cstheme="minorHAnsi"/>
          <w:b/>
          <w:bCs/>
        </w:rPr>
        <w:br w:type="page"/>
      </w:r>
    </w:p>
    <w:p w14:paraId="0EF93504" w14:textId="2CDE590E" w:rsidR="00E659EE" w:rsidRDefault="00E659EE" w:rsidP="00E659EE">
      <w:pPr>
        <w:jc w:val="center"/>
        <w:rPr>
          <w:b/>
          <w:bCs/>
        </w:rPr>
      </w:pPr>
      <w:r w:rsidRPr="00E659EE">
        <w:rPr>
          <w:b/>
          <w:bCs/>
        </w:rPr>
        <w:lastRenderedPageBreak/>
        <w:t>DISEASE.SH DOCS - AN OPEN API FOR DISEASE-RELATED STATISTICS</w:t>
      </w:r>
    </w:p>
    <w:p w14:paraId="124BA262" w14:textId="36A3C146" w:rsidR="00E659EE" w:rsidRDefault="00E659EE" w:rsidP="00E659EE">
      <w:pPr>
        <w:pStyle w:val="ListParagraph"/>
        <w:numPr>
          <w:ilvl w:val="0"/>
          <w:numId w:val="27"/>
        </w:numPr>
        <w:spacing w:line="480" w:lineRule="auto"/>
        <w:ind w:left="284" w:hanging="284"/>
        <w:rPr>
          <w:b/>
          <w:bCs/>
          <w:sz w:val="24"/>
          <w:szCs w:val="24"/>
        </w:rPr>
      </w:pPr>
      <w:r w:rsidRPr="00E659EE">
        <w:rPr>
          <w:b/>
          <w:bCs/>
          <w:sz w:val="24"/>
          <w:szCs w:val="24"/>
        </w:rPr>
        <w:t>Ten (10) unique API calls with different endpoints using Postman.</w:t>
      </w:r>
    </w:p>
    <w:p w14:paraId="433A5E64" w14:textId="30A506B2" w:rsidR="00E659EE" w:rsidRDefault="00E659EE" w:rsidP="00803FE0">
      <w:pPr>
        <w:pStyle w:val="ListParagraph"/>
        <w:numPr>
          <w:ilvl w:val="1"/>
          <w:numId w:val="27"/>
        </w:numPr>
        <w:spacing w:line="480" w:lineRule="auto"/>
        <w:ind w:left="491" w:hanging="491"/>
      </w:pPr>
      <w:r w:rsidRPr="00E659EE">
        <w:t>COVID-19: Worldometers / Get global COVID-19 totals</w:t>
      </w:r>
    </w:p>
    <w:p w14:paraId="45FEB421" w14:textId="0BACC77E" w:rsidR="00803FE0" w:rsidRDefault="00803FE0" w:rsidP="00803FE0">
      <w:pPr>
        <w:pStyle w:val="ListParagraph"/>
        <w:spacing w:line="480" w:lineRule="auto"/>
        <w:ind w:left="491"/>
      </w:pPr>
      <w:r w:rsidRPr="00803FE0">
        <w:t xml:space="preserve">url = </w:t>
      </w:r>
      <w:hyperlink r:id="rId9" w:history="1">
        <w:r w:rsidRPr="003B33F3">
          <w:rPr>
            <w:rStyle w:val="Hyperlink"/>
          </w:rPr>
          <w:t>https://disease.sh/v3/covid-19/all</w:t>
        </w:r>
      </w:hyperlink>
    </w:p>
    <w:p w14:paraId="1D388463" w14:textId="749C3C65" w:rsidR="00803FE0" w:rsidRDefault="00803FE0" w:rsidP="00803FE0">
      <w:pPr>
        <w:pStyle w:val="ListParagraph"/>
        <w:spacing w:line="480" w:lineRule="auto"/>
        <w:ind w:left="491"/>
      </w:pPr>
      <w:r w:rsidRPr="00803FE0">
        <w:drawing>
          <wp:inline distT="0" distB="0" distL="0" distR="0" wp14:anchorId="28C5E275" wp14:editId="72BA530F">
            <wp:extent cx="5403850" cy="4856041"/>
            <wp:effectExtent l="0" t="0" r="635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12212" cy="486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524BF" w14:textId="77777777" w:rsidR="003541B8" w:rsidRDefault="003541B8">
      <w:r>
        <w:br w:type="page"/>
      </w:r>
    </w:p>
    <w:p w14:paraId="3E7ABEC1" w14:textId="7B9FAB22" w:rsidR="00E659EE" w:rsidRDefault="00E659EE" w:rsidP="00803FE0">
      <w:pPr>
        <w:pStyle w:val="ListParagraph"/>
        <w:numPr>
          <w:ilvl w:val="1"/>
          <w:numId w:val="27"/>
        </w:numPr>
        <w:spacing w:line="480" w:lineRule="auto"/>
        <w:ind w:left="491" w:hanging="491"/>
      </w:pPr>
      <w:r w:rsidRPr="00E659EE">
        <w:lastRenderedPageBreak/>
        <w:t>COVID-19: Worldometers / Get COVID-19 totals for all US States</w:t>
      </w:r>
    </w:p>
    <w:p w14:paraId="3FE75326" w14:textId="1A435E33" w:rsidR="007F74D1" w:rsidRDefault="007F74D1" w:rsidP="007F74D1">
      <w:pPr>
        <w:pStyle w:val="ListParagraph"/>
        <w:spacing w:line="480" w:lineRule="auto"/>
        <w:ind w:left="491"/>
      </w:pPr>
      <w:r w:rsidRPr="007F74D1">
        <w:t xml:space="preserve">url = </w:t>
      </w:r>
      <w:hyperlink r:id="rId11" w:history="1">
        <w:r w:rsidRPr="003B33F3">
          <w:rPr>
            <w:rStyle w:val="Hyperlink"/>
          </w:rPr>
          <w:t>https://disease.sh/v3/covid-19/states</w:t>
        </w:r>
      </w:hyperlink>
      <w:r>
        <w:t xml:space="preserve"> </w:t>
      </w:r>
    </w:p>
    <w:p w14:paraId="2EADF7A9" w14:textId="3F4F70D2" w:rsidR="001D21E6" w:rsidRDefault="001D21E6" w:rsidP="001D21E6">
      <w:pPr>
        <w:pStyle w:val="ListParagraph"/>
        <w:spacing w:line="480" w:lineRule="auto"/>
        <w:ind w:left="491"/>
      </w:pPr>
      <w:r w:rsidRPr="001D21E6">
        <w:drawing>
          <wp:inline distT="0" distB="0" distL="0" distR="0" wp14:anchorId="65A800DA" wp14:editId="36AAD3E1">
            <wp:extent cx="4797738" cy="366395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48424" cy="3702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13679" w14:textId="590314B6" w:rsidR="00E659EE" w:rsidRDefault="00E659EE" w:rsidP="00803FE0">
      <w:pPr>
        <w:pStyle w:val="ListParagraph"/>
        <w:numPr>
          <w:ilvl w:val="1"/>
          <w:numId w:val="27"/>
        </w:numPr>
        <w:spacing w:line="480" w:lineRule="auto"/>
        <w:ind w:left="491" w:hanging="491"/>
      </w:pPr>
      <w:r w:rsidRPr="00E659EE">
        <w:t>COVID-19: JHUCSSE / Get COVID-19 totals for all US counties</w:t>
      </w:r>
    </w:p>
    <w:p w14:paraId="7E0EF7D4" w14:textId="4F50D880" w:rsidR="00516BFA" w:rsidRDefault="00516BFA" w:rsidP="00516BFA">
      <w:pPr>
        <w:pStyle w:val="ListParagraph"/>
        <w:spacing w:line="480" w:lineRule="auto"/>
        <w:ind w:left="491"/>
      </w:pPr>
      <w:r w:rsidRPr="00516BFA">
        <w:t xml:space="preserve">url = </w:t>
      </w:r>
      <w:hyperlink r:id="rId13" w:history="1">
        <w:r w:rsidRPr="003B33F3">
          <w:rPr>
            <w:rStyle w:val="Hyperlink"/>
          </w:rPr>
          <w:t>https://disease.sh/v3/covid-19/jhucsse/counties</w:t>
        </w:r>
      </w:hyperlink>
      <w:r>
        <w:t xml:space="preserve"> </w:t>
      </w:r>
    </w:p>
    <w:p w14:paraId="132897C6" w14:textId="686FC4CF" w:rsidR="003541B8" w:rsidRDefault="001D21E6" w:rsidP="00483C19">
      <w:pPr>
        <w:pStyle w:val="ListParagraph"/>
        <w:spacing w:line="480" w:lineRule="auto"/>
        <w:ind w:left="491"/>
      </w:pPr>
      <w:r w:rsidRPr="001D21E6">
        <w:drawing>
          <wp:inline distT="0" distB="0" distL="0" distR="0" wp14:anchorId="603FB37A" wp14:editId="2C7025EB">
            <wp:extent cx="4718050" cy="362243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59475" cy="365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41B8">
        <w:br w:type="page"/>
      </w:r>
    </w:p>
    <w:p w14:paraId="0EBD40C1" w14:textId="031D3937" w:rsidR="00E659EE" w:rsidRDefault="00E659EE" w:rsidP="00803FE0">
      <w:pPr>
        <w:pStyle w:val="ListParagraph"/>
        <w:numPr>
          <w:ilvl w:val="1"/>
          <w:numId w:val="27"/>
        </w:numPr>
        <w:spacing w:line="480" w:lineRule="auto"/>
        <w:ind w:left="491" w:hanging="491"/>
      </w:pPr>
      <w:r w:rsidRPr="00E659EE">
        <w:lastRenderedPageBreak/>
        <w:t>COVID-19: JHUCSSE / Get COVID-19 time series data for all countries and their provinces</w:t>
      </w:r>
    </w:p>
    <w:p w14:paraId="7EED997B" w14:textId="7CFD5D31" w:rsidR="00516BFA" w:rsidRDefault="00516BFA" w:rsidP="00516BFA">
      <w:pPr>
        <w:pStyle w:val="ListParagraph"/>
        <w:spacing w:line="480" w:lineRule="auto"/>
        <w:ind w:left="491"/>
      </w:pPr>
      <w:r w:rsidRPr="00516BFA">
        <w:t xml:space="preserve">url = </w:t>
      </w:r>
      <w:hyperlink r:id="rId15" w:history="1">
        <w:r w:rsidRPr="003B33F3">
          <w:rPr>
            <w:rStyle w:val="Hyperlink"/>
          </w:rPr>
          <w:t>https://disease.sh/v3/covid-19/historical</w:t>
        </w:r>
      </w:hyperlink>
      <w:r>
        <w:t xml:space="preserve"> </w:t>
      </w:r>
    </w:p>
    <w:p w14:paraId="2DC357BB" w14:textId="591B1E47" w:rsidR="003541B8" w:rsidRDefault="001D21E6" w:rsidP="00483C19">
      <w:pPr>
        <w:pStyle w:val="ListParagraph"/>
        <w:spacing w:line="480" w:lineRule="auto"/>
        <w:ind w:left="491"/>
      </w:pPr>
      <w:r w:rsidRPr="001D21E6">
        <w:drawing>
          <wp:inline distT="0" distB="0" distL="0" distR="0" wp14:anchorId="3DD041D4" wp14:editId="7DD102F3">
            <wp:extent cx="4712722" cy="4121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1445" cy="4146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2BB1F" w14:textId="7DAB4001" w:rsidR="00E659EE" w:rsidRDefault="00E659EE" w:rsidP="00803FE0">
      <w:pPr>
        <w:pStyle w:val="ListParagraph"/>
        <w:numPr>
          <w:ilvl w:val="1"/>
          <w:numId w:val="27"/>
        </w:numPr>
        <w:spacing w:line="480" w:lineRule="auto"/>
        <w:ind w:left="491" w:hanging="491"/>
      </w:pPr>
      <w:r w:rsidRPr="00E659EE">
        <w:t>COVID-19: NYT / All states</w:t>
      </w:r>
    </w:p>
    <w:p w14:paraId="2E910C83" w14:textId="4088976E" w:rsidR="00516BFA" w:rsidRDefault="00516BFA" w:rsidP="00516BFA">
      <w:pPr>
        <w:pStyle w:val="ListParagraph"/>
        <w:spacing w:line="480" w:lineRule="auto"/>
        <w:ind w:left="491"/>
      </w:pPr>
      <w:r w:rsidRPr="00516BFA">
        <w:t xml:space="preserve">url = </w:t>
      </w:r>
      <w:hyperlink r:id="rId17" w:history="1">
        <w:r w:rsidRPr="003B33F3">
          <w:rPr>
            <w:rStyle w:val="Hyperlink"/>
          </w:rPr>
          <w:t>https://disease.sh/v3/covid-19/nyt/states</w:t>
        </w:r>
      </w:hyperlink>
      <w:r>
        <w:t xml:space="preserve"> </w:t>
      </w:r>
    </w:p>
    <w:p w14:paraId="53263452" w14:textId="2A0DAE1A" w:rsidR="00516BFA" w:rsidRDefault="00516BFA" w:rsidP="00516BFA">
      <w:pPr>
        <w:pStyle w:val="ListParagraph"/>
        <w:spacing w:line="480" w:lineRule="auto"/>
        <w:ind w:left="491"/>
      </w:pPr>
      <w:r w:rsidRPr="00516BFA">
        <w:drawing>
          <wp:inline distT="0" distB="0" distL="0" distR="0" wp14:anchorId="69DCDD3B" wp14:editId="7A1A149F">
            <wp:extent cx="4729001" cy="3124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36059" cy="3128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25AE6" w14:textId="1B70C0C6" w:rsidR="00E659EE" w:rsidRDefault="00E659EE" w:rsidP="00803FE0">
      <w:pPr>
        <w:pStyle w:val="ListParagraph"/>
        <w:numPr>
          <w:ilvl w:val="1"/>
          <w:numId w:val="27"/>
        </w:numPr>
        <w:spacing w:line="480" w:lineRule="auto"/>
        <w:ind w:left="491" w:hanging="491"/>
      </w:pPr>
      <w:r w:rsidRPr="00E659EE">
        <w:lastRenderedPageBreak/>
        <w:t>COVID-19: NYT / US Nationwide Data</w:t>
      </w:r>
    </w:p>
    <w:p w14:paraId="4FA01A89" w14:textId="171031BD" w:rsidR="00516BFA" w:rsidRDefault="00516BFA" w:rsidP="00516BFA">
      <w:pPr>
        <w:pStyle w:val="ListParagraph"/>
        <w:spacing w:line="480" w:lineRule="auto"/>
        <w:ind w:left="491"/>
      </w:pPr>
      <w:r w:rsidRPr="00516BFA">
        <w:t xml:space="preserve">url = </w:t>
      </w:r>
      <w:hyperlink r:id="rId19" w:history="1">
        <w:r w:rsidRPr="003B33F3">
          <w:rPr>
            <w:rStyle w:val="Hyperlink"/>
          </w:rPr>
          <w:t>https://disease.sh/v3/covid-19/nyt/usa</w:t>
        </w:r>
      </w:hyperlink>
      <w:r>
        <w:t xml:space="preserve"> </w:t>
      </w:r>
    </w:p>
    <w:p w14:paraId="6350EC4F" w14:textId="722F9480" w:rsidR="00516BFA" w:rsidRDefault="00516BFA" w:rsidP="00516BFA">
      <w:pPr>
        <w:pStyle w:val="ListParagraph"/>
        <w:spacing w:line="480" w:lineRule="auto"/>
        <w:ind w:left="491"/>
      </w:pPr>
      <w:r w:rsidRPr="00516BFA">
        <w:drawing>
          <wp:inline distT="0" distB="0" distL="0" distR="0" wp14:anchorId="2660EF42" wp14:editId="053DD55C">
            <wp:extent cx="5403850" cy="3562853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14672" cy="3569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3050E" w14:textId="45F1A751" w:rsidR="00E659EE" w:rsidRDefault="00E659EE" w:rsidP="00803FE0">
      <w:pPr>
        <w:pStyle w:val="ListParagraph"/>
        <w:numPr>
          <w:ilvl w:val="1"/>
          <w:numId w:val="27"/>
        </w:numPr>
        <w:spacing w:line="480" w:lineRule="auto"/>
        <w:ind w:left="491" w:hanging="491"/>
      </w:pPr>
      <w:r w:rsidRPr="00E659EE">
        <w:t>COVID-19: Apple / All countries</w:t>
      </w:r>
    </w:p>
    <w:p w14:paraId="62ACB7A0" w14:textId="7EA84E76" w:rsidR="00516BFA" w:rsidRDefault="00516BFA" w:rsidP="00516BFA">
      <w:pPr>
        <w:pStyle w:val="ListParagraph"/>
        <w:spacing w:line="480" w:lineRule="auto"/>
        <w:ind w:left="491"/>
      </w:pPr>
      <w:r w:rsidRPr="00516BFA">
        <w:t xml:space="preserve">url = </w:t>
      </w:r>
      <w:hyperlink r:id="rId21" w:history="1">
        <w:r w:rsidRPr="003B33F3">
          <w:rPr>
            <w:rStyle w:val="Hyperlink"/>
          </w:rPr>
          <w:t>https://disease.sh/v3/covid-19/apple/countries</w:t>
        </w:r>
      </w:hyperlink>
      <w:r>
        <w:t xml:space="preserve"> </w:t>
      </w:r>
    </w:p>
    <w:p w14:paraId="19D713E8" w14:textId="52C18A65" w:rsidR="00516BFA" w:rsidRDefault="00516BFA" w:rsidP="00516BFA">
      <w:pPr>
        <w:pStyle w:val="ListParagraph"/>
        <w:spacing w:line="480" w:lineRule="auto"/>
        <w:ind w:left="491"/>
      </w:pPr>
      <w:r w:rsidRPr="00516BFA">
        <w:drawing>
          <wp:inline distT="0" distB="0" distL="0" distR="0" wp14:anchorId="65E718E9" wp14:editId="280699B7">
            <wp:extent cx="5403850" cy="2880337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29596" cy="289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EBE7A" w14:textId="77777777" w:rsidR="00483C19" w:rsidRDefault="00483C19">
      <w:r>
        <w:br w:type="page"/>
      </w:r>
    </w:p>
    <w:p w14:paraId="79122D75" w14:textId="497392AC" w:rsidR="00E659EE" w:rsidRDefault="00E659EE" w:rsidP="00803FE0">
      <w:pPr>
        <w:pStyle w:val="ListParagraph"/>
        <w:numPr>
          <w:ilvl w:val="1"/>
          <w:numId w:val="27"/>
        </w:numPr>
        <w:spacing w:line="480" w:lineRule="auto"/>
        <w:ind w:left="491" w:hanging="491"/>
      </w:pPr>
      <w:r w:rsidRPr="00E659EE">
        <w:lastRenderedPageBreak/>
        <w:t>COVID-19: Apple / Single country by name</w:t>
      </w:r>
    </w:p>
    <w:p w14:paraId="1C659818" w14:textId="6BE32D79" w:rsidR="00516BFA" w:rsidRDefault="00516BFA" w:rsidP="00516BFA">
      <w:pPr>
        <w:pStyle w:val="ListParagraph"/>
        <w:spacing w:line="480" w:lineRule="auto"/>
        <w:ind w:left="491"/>
      </w:pPr>
      <w:r w:rsidRPr="00516BFA">
        <w:t xml:space="preserve">url = </w:t>
      </w:r>
      <w:hyperlink r:id="rId23" w:history="1">
        <w:r w:rsidRPr="003B33F3">
          <w:rPr>
            <w:rStyle w:val="Hyperlink"/>
          </w:rPr>
          <w:t>https://disease.sh/v3/covid-19/apple/countries/Canada</w:t>
        </w:r>
      </w:hyperlink>
      <w:r>
        <w:t xml:space="preserve"> </w:t>
      </w:r>
    </w:p>
    <w:p w14:paraId="6F3E5677" w14:textId="0BA83594" w:rsidR="003541B8" w:rsidRDefault="00516BFA" w:rsidP="00483C19">
      <w:pPr>
        <w:pStyle w:val="ListParagraph"/>
        <w:spacing w:line="480" w:lineRule="auto"/>
        <w:ind w:left="491"/>
      </w:pPr>
      <w:r w:rsidRPr="00516BFA">
        <w:drawing>
          <wp:inline distT="0" distB="0" distL="0" distR="0" wp14:anchorId="49E44408" wp14:editId="363A4787">
            <wp:extent cx="5403850" cy="356884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8290" cy="357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771FF" w14:textId="74D6CB33" w:rsidR="00E659EE" w:rsidRDefault="00E659EE" w:rsidP="00803FE0">
      <w:pPr>
        <w:pStyle w:val="ListParagraph"/>
        <w:numPr>
          <w:ilvl w:val="1"/>
          <w:numId w:val="27"/>
        </w:numPr>
        <w:spacing w:line="480" w:lineRule="auto"/>
        <w:ind w:left="491" w:hanging="491"/>
      </w:pPr>
      <w:r w:rsidRPr="00E659EE">
        <w:t>COVID-19: Government</w:t>
      </w:r>
    </w:p>
    <w:p w14:paraId="7C8B7B8E" w14:textId="215DA428" w:rsidR="00516BFA" w:rsidRDefault="00516BFA" w:rsidP="00516BFA">
      <w:pPr>
        <w:pStyle w:val="ListParagraph"/>
        <w:spacing w:line="480" w:lineRule="auto"/>
        <w:ind w:left="491"/>
      </w:pPr>
      <w:r w:rsidRPr="00516BFA">
        <w:t xml:space="preserve">url = </w:t>
      </w:r>
      <w:hyperlink r:id="rId25" w:history="1">
        <w:r w:rsidRPr="003B33F3">
          <w:rPr>
            <w:rStyle w:val="Hyperlink"/>
          </w:rPr>
          <w:t>https://disease.sh/v3/covid-19/gov</w:t>
        </w:r>
      </w:hyperlink>
      <w:r>
        <w:t xml:space="preserve"> </w:t>
      </w:r>
    </w:p>
    <w:p w14:paraId="206F4E40" w14:textId="740C9005" w:rsidR="00516BFA" w:rsidRDefault="00516BFA" w:rsidP="00516BFA">
      <w:pPr>
        <w:pStyle w:val="ListParagraph"/>
        <w:spacing w:line="480" w:lineRule="auto"/>
        <w:ind w:left="491"/>
      </w:pPr>
      <w:r w:rsidRPr="00516BFA">
        <w:drawing>
          <wp:inline distT="0" distB="0" distL="0" distR="0" wp14:anchorId="20FE0635" wp14:editId="2D123A8F">
            <wp:extent cx="5403850" cy="2806098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3177" cy="2810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185B8" w14:textId="77777777" w:rsidR="00483C19" w:rsidRDefault="00483C19">
      <w:r>
        <w:br w:type="page"/>
      </w:r>
    </w:p>
    <w:p w14:paraId="4ABDEE1D" w14:textId="4F1C1940" w:rsidR="00E659EE" w:rsidRDefault="00E659EE" w:rsidP="00803FE0">
      <w:pPr>
        <w:pStyle w:val="ListParagraph"/>
        <w:numPr>
          <w:ilvl w:val="1"/>
          <w:numId w:val="27"/>
        </w:numPr>
        <w:spacing w:line="480" w:lineRule="auto"/>
        <w:ind w:left="491" w:hanging="491"/>
      </w:pPr>
      <w:r w:rsidRPr="00E659EE">
        <w:lastRenderedPageBreak/>
        <w:t>COVID-19: Vaccine</w:t>
      </w:r>
    </w:p>
    <w:p w14:paraId="12E7BE65" w14:textId="64FACD7B" w:rsidR="00516BFA" w:rsidRDefault="00516BFA" w:rsidP="00516BFA">
      <w:pPr>
        <w:pStyle w:val="ListParagraph"/>
        <w:spacing w:line="480" w:lineRule="auto"/>
        <w:ind w:left="491"/>
      </w:pPr>
      <w:r w:rsidRPr="00516BFA">
        <w:t xml:space="preserve">url = </w:t>
      </w:r>
      <w:hyperlink r:id="rId27" w:history="1">
        <w:r w:rsidRPr="003B33F3">
          <w:rPr>
            <w:rStyle w:val="Hyperlink"/>
          </w:rPr>
          <w:t>https://disease.sh/v3/covid-19/vaccine</w:t>
        </w:r>
      </w:hyperlink>
      <w:r>
        <w:t xml:space="preserve"> </w:t>
      </w:r>
    </w:p>
    <w:p w14:paraId="04A9D396" w14:textId="29AC0546" w:rsidR="00516BFA" w:rsidRDefault="00516BFA" w:rsidP="00516BFA">
      <w:pPr>
        <w:pStyle w:val="ListParagraph"/>
        <w:spacing w:line="480" w:lineRule="auto"/>
        <w:ind w:left="491"/>
      </w:pPr>
      <w:r w:rsidRPr="00516BFA">
        <w:drawing>
          <wp:inline distT="0" distB="0" distL="0" distR="0" wp14:anchorId="475304E7" wp14:editId="3AFEDBDD">
            <wp:extent cx="5731510" cy="500697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0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A0996" w14:textId="77777777" w:rsidR="00E659EE" w:rsidRDefault="00E659EE">
      <w:r>
        <w:br w:type="page"/>
      </w:r>
    </w:p>
    <w:p w14:paraId="6B34F405" w14:textId="6BE658EE" w:rsidR="00E659EE" w:rsidRDefault="00E659EE" w:rsidP="00E659EE">
      <w:pPr>
        <w:pStyle w:val="ListParagraph"/>
        <w:numPr>
          <w:ilvl w:val="0"/>
          <w:numId w:val="27"/>
        </w:numPr>
        <w:spacing w:line="480" w:lineRule="auto"/>
        <w:ind w:left="284" w:hanging="284"/>
        <w:rPr>
          <w:b/>
          <w:bCs/>
          <w:sz w:val="24"/>
          <w:szCs w:val="24"/>
        </w:rPr>
      </w:pPr>
      <w:r w:rsidRPr="00E659EE">
        <w:rPr>
          <w:b/>
          <w:bCs/>
          <w:sz w:val="24"/>
          <w:szCs w:val="24"/>
        </w:rPr>
        <w:lastRenderedPageBreak/>
        <w:t xml:space="preserve">Python scripts of the above </w:t>
      </w:r>
    </w:p>
    <w:p w14:paraId="34F0F7C6" w14:textId="77777777" w:rsidR="00E659EE" w:rsidRP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E659EE">
        <w:rPr>
          <w:rFonts w:ascii="Lucida Console" w:hAnsi="Lucida Console"/>
          <w:sz w:val="20"/>
          <w:szCs w:val="20"/>
        </w:rPr>
        <w:t>"""</w:t>
      </w:r>
    </w:p>
    <w:p w14:paraId="1B5E2473" w14:textId="77777777" w:rsidR="00E659EE" w:rsidRP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E659EE">
        <w:rPr>
          <w:rFonts w:ascii="Lucida Console" w:hAnsi="Lucida Console"/>
          <w:sz w:val="20"/>
          <w:szCs w:val="20"/>
        </w:rPr>
        <w:t>Sample code from Postman</w:t>
      </w:r>
    </w:p>
    <w:p w14:paraId="05A90821" w14:textId="77777777" w:rsidR="00E659EE" w:rsidRP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40A97DE1" w14:textId="77777777" w:rsidR="00E659EE" w:rsidRP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E659EE">
        <w:rPr>
          <w:rFonts w:ascii="Lucida Console" w:hAnsi="Lucida Console"/>
          <w:sz w:val="20"/>
          <w:szCs w:val="20"/>
        </w:rPr>
        <w:t>import requests</w:t>
      </w:r>
    </w:p>
    <w:p w14:paraId="414EFACD" w14:textId="77777777" w:rsidR="00E659EE" w:rsidRP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0DF8710E" w14:textId="77777777" w:rsidR="00E659EE" w:rsidRP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E659EE">
        <w:rPr>
          <w:rFonts w:ascii="Lucida Console" w:hAnsi="Lucida Console"/>
          <w:sz w:val="20"/>
          <w:szCs w:val="20"/>
        </w:rPr>
        <w:t>url = "https://disease.sh/v3/covid-19/all"</w:t>
      </w:r>
    </w:p>
    <w:p w14:paraId="0F15CCC1" w14:textId="77777777" w:rsidR="00E659EE" w:rsidRP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E659EE">
        <w:rPr>
          <w:rFonts w:ascii="Lucida Console" w:hAnsi="Lucida Console"/>
          <w:sz w:val="20"/>
          <w:szCs w:val="20"/>
        </w:rPr>
        <w:t>payload={}</w:t>
      </w:r>
    </w:p>
    <w:p w14:paraId="525CB119" w14:textId="77777777" w:rsidR="00E659EE" w:rsidRP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E659EE">
        <w:rPr>
          <w:rFonts w:ascii="Lucida Console" w:hAnsi="Lucida Console"/>
          <w:sz w:val="20"/>
          <w:szCs w:val="20"/>
        </w:rPr>
        <w:t>headers = {}</w:t>
      </w:r>
    </w:p>
    <w:p w14:paraId="4902F3A2" w14:textId="77777777" w:rsidR="00E659EE" w:rsidRP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114968BE" w14:textId="77777777" w:rsidR="00E659EE" w:rsidRP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E659EE">
        <w:rPr>
          <w:rFonts w:ascii="Lucida Console" w:hAnsi="Lucida Console"/>
          <w:sz w:val="20"/>
          <w:szCs w:val="20"/>
        </w:rPr>
        <w:t>response = requests.request("GET", url, headers=headers, data=payload)</w:t>
      </w:r>
    </w:p>
    <w:p w14:paraId="73ED6E50" w14:textId="2BFA89A0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E659EE">
        <w:rPr>
          <w:rFonts w:ascii="Lucida Console" w:hAnsi="Lucida Console"/>
          <w:sz w:val="20"/>
          <w:szCs w:val="20"/>
        </w:rPr>
        <w:t>print(response.text)</w:t>
      </w:r>
    </w:p>
    <w:p w14:paraId="76ADECE5" w14:textId="77BF4837" w:rsidR="00E659EE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E659EE">
        <w:rPr>
          <w:rFonts w:ascii="Lucida Console" w:hAnsi="Lucida Console"/>
          <w:sz w:val="20"/>
          <w:szCs w:val="20"/>
        </w:rPr>
        <w:t>"""</w:t>
      </w:r>
    </w:p>
    <w:p w14:paraId="00426E94" w14:textId="77777777" w:rsidR="006B1183" w:rsidRPr="00E659EE" w:rsidRDefault="006B1183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0965F485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# Basic setup</w:t>
      </w:r>
    </w:p>
    <w:p w14:paraId="27625860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import requests</w:t>
      </w:r>
    </w:p>
    <w:p w14:paraId="02E52E59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ayload = {}</w:t>
      </w:r>
    </w:p>
    <w:p w14:paraId="2D2FCD25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headers = {}</w:t>
      </w:r>
    </w:p>
    <w:p w14:paraId="1DDDE2DB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baseURL = 'https://disease.sh/v3/covid-19/'</w:t>
      </w:r>
    </w:p>
    <w:p w14:paraId="6454B0F1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2014EF09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def endpoints(param):</w:t>
      </w:r>
    </w:p>
    <w:p w14:paraId="5E22EBCF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 xml:space="preserve">    return baseURL + param</w:t>
      </w:r>
    </w:p>
    <w:p w14:paraId="7CBD3F3C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032FD53D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def response(url):</w:t>
      </w:r>
    </w:p>
    <w:p w14:paraId="5D144320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 xml:space="preserve">    return requests.get(url, headers=headers, data=payload)</w:t>
      </w:r>
    </w:p>
    <w:p w14:paraId="6D6004C8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17A45B8E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def responseText(param):</w:t>
      </w:r>
    </w:p>
    <w:p w14:paraId="17590379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 xml:space="preserve">    url = endpoints(param)</w:t>
      </w:r>
    </w:p>
    <w:p w14:paraId="4CE6E4DD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 xml:space="preserve">    res = response(url)</w:t>
      </w:r>
    </w:p>
    <w:p w14:paraId="50E6DD0F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 xml:space="preserve">    return res.text</w:t>
      </w:r>
    </w:p>
    <w:p w14:paraId="43BB5C12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05C7ED4B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61E7060C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# 1. COVID-19: Worldometers / Get global COVID-19 totals</w:t>
      </w:r>
    </w:p>
    <w:p w14:paraId="76DFF636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GetGlobalCOVID19Totals = responseText('all')</w:t>
      </w:r>
    </w:p>
    <w:p w14:paraId="08F57F7D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rint(GetGlobalCOVID19Totals)</w:t>
      </w:r>
    </w:p>
    <w:p w14:paraId="4D289A47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29B374A7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648F02DB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# 2. COVID-19: Worldometers / Get COVID-19 totals for all US States</w:t>
      </w:r>
    </w:p>
    <w:p w14:paraId="5D6D83BE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GetCOVID19TotalsForAllUSStates = responseText('states')</w:t>
      </w:r>
    </w:p>
    <w:p w14:paraId="4D63F759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rint(GetCOVID19TotalsForAllUSStates)</w:t>
      </w:r>
    </w:p>
    <w:p w14:paraId="0F14FDAF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3354C8B7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56A4D96A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# 3. COVID-19: JHUCSSE / Get COVID-19 totals for all US counties</w:t>
      </w:r>
    </w:p>
    <w:p w14:paraId="0D35958C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GetCOVID19TotalsForAllUSCounties = responseText('jhucsse/counties')</w:t>
      </w:r>
    </w:p>
    <w:p w14:paraId="5BB6CDC3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rint(GetCOVID19TotalsForAllUSCounties)</w:t>
      </w:r>
    </w:p>
    <w:p w14:paraId="1959E406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lastRenderedPageBreak/>
        <w:t># 4. COVID-19: JHUCSSE / Get COVID-19 time series data for all countries and their provinces</w:t>
      </w:r>
    </w:p>
    <w:p w14:paraId="288D8329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GetCOVID19TimeSeriesDataForAllCountries = responseText('historical')</w:t>
      </w:r>
    </w:p>
    <w:p w14:paraId="57ED9296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rint(GetCOVID19TimeSeriesDataForAllCountries)</w:t>
      </w:r>
    </w:p>
    <w:p w14:paraId="501D6466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12A18A14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5A3ADFC1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# 5. COVID-19: NYT / All states</w:t>
      </w:r>
    </w:p>
    <w:p w14:paraId="1FA6DBB0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GetCOVID19NYTAllStates = responseText('nyt/states')</w:t>
      </w:r>
    </w:p>
    <w:p w14:paraId="5F46A9FB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rint(GetCOVID19NYTAllStates)</w:t>
      </w:r>
    </w:p>
    <w:p w14:paraId="34F3E11E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0B101B10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03EADC27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# 6. COVID-19: NYT / US Nationwide Data</w:t>
      </w:r>
    </w:p>
    <w:p w14:paraId="640C8581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GetCOVID19USNationWideData = responseText('nyt/usa')</w:t>
      </w:r>
    </w:p>
    <w:p w14:paraId="4F6A8EB0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rint(GetCOVID19USNationWideData)</w:t>
      </w:r>
    </w:p>
    <w:p w14:paraId="45F0D432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43096F56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5C0102AB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# 7. COVID-19: Apple / All countries</w:t>
      </w:r>
    </w:p>
    <w:p w14:paraId="2DD03E74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GetCOVID19AppleAllCountries = responseText('apple/countries')</w:t>
      </w:r>
    </w:p>
    <w:p w14:paraId="28F8A3EF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rint(GetCOVID19AppleAllCountries)</w:t>
      </w:r>
    </w:p>
    <w:p w14:paraId="65B5DFB7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0D544BCC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75EC7C31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# 8. COVID-19: Apple / Single country by name</w:t>
      </w:r>
    </w:p>
    <w:p w14:paraId="0C654EA7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GetCOVID19AppleAllCountriesCanada = responseText('apple/countries/Canada')</w:t>
      </w:r>
    </w:p>
    <w:p w14:paraId="2587110B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rint(GetCOVID19AppleAllCountriesCanada)</w:t>
      </w:r>
    </w:p>
    <w:p w14:paraId="49A5AB90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73B3819C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488036C1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# 9. COVID-19: Government</w:t>
      </w:r>
    </w:p>
    <w:p w14:paraId="79C17854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 xml:space="preserve">GetGovernment = responseText('gov') </w:t>
      </w:r>
    </w:p>
    <w:p w14:paraId="0E323624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rint(GetGovernment)</w:t>
      </w:r>
    </w:p>
    <w:p w14:paraId="3753ADDD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2041C643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</w:p>
    <w:p w14:paraId="165FBD0D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# 10. COVID-19: Vaccine</w:t>
      </w:r>
    </w:p>
    <w:p w14:paraId="71E464DA" w14:textId="77777777" w:rsidR="00E659EE" w:rsidRPr="006B1183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 xml:space="preserve">GetVaccine = responseText('vaccine') </w:t>
      </w:r>
    </w:p>
    <w:p w14:paraId="7EEE9493" w14:textId="281CBEA7" w:rsidR="009675FD" w:rsidRDefault="00E659EE" w:rsidP="006B1183">
      <w:pPr>
        <w:pStyle w:val="ListParagraph"/>
        <w:spacing w:after="0" w:line="360" w:lineRule="auto"/>
        <w:ind w:left="284"/>
        <w:rPr>
          <w:rFonts w:ascii="Lucida Console" w:hAnsi="Lucida Console"/>
          <w:sz w:val="20"/>
          <w:szCs w:val="20"/>
        </w:rPr>
      </w:pPr>
      <w:r w:rsidRPr="006B1183">
        <w:rPr>
          <w:rFonts w:ascii="Lucida Console" w:hAnsi="Lucida Console"/>
          <w:sz w:val="20"/>
          <w:szCs w:val="20"/>
        </w:rPr>
        <w:t>print(GetVaccine)</w:t>
      </w:r>
    </w:p>
    <w:p w14:paraId="71CAD246" w14:textId="77777777" w:rsidR="009675FD" w:rsidRDefault="009675FD">
      <w:pPr>
        <w:rPr>
          <w:rFonts w:ascii="Lucida Console" w:hAnsi="Lucida Console"/>
          <w:sz w:val="20"/>
          <w:szCs w:val="20"/>
        </w:rPr>
      </w:pPr>
      <w:r>
        <w:rPr>
          <w:rFonts w:ascii="Lucida Console" w:hAnsi="Lucida Console"/>
          <w:sz w:val="20"/>
          <w:szCs w:val="20"/>
        </w:rPr>
        <w:br w:type="page"/>
      </w:r>
    </w:p>
    <w:p w14:paraId="6207988B" w14:textId="4A055144" w:rsidR="00E659EE" w:rsidRPr="00E659EE" w:rsidRDefault="00E659EE" w:rsidP="00E659EE">
      <w:pPr>
        <w:pStyle w:val="ListParagraph"/>
        <w:numPr>
          <w:ilvl w:val="0"/>
          <w:numId w:val="27"/>
        </w:numPr>
        <w:spacing w:line="480" w:lineRule="auto"/>
        <w:ind w:left="284" w:hanging="284"/>
        <w:rPr>
          <w:b/>
          <w:bCs/>
          <w:sz w:val="24"/>
          <w:szCs w:val="24"/>
        </w:rPr>
      </w:pPr>
      <w:r w:rsidRPr="00E659EE">
        <w:rPr>
          <w:b/>
          <w:bCs/>
          <w:sz w:val="24"/>
          <w:szCs w:val="24"/>
        </w:rPr>
        <w:lastRenderedPageBreak/>
        <w:t>PyTest to create</w:t>
      </w:r>
      <w:r w:rsidR="00495884">
        <w:rPr>
          <w:b/>
          <w:bCs/>
          <w:sz w:val="24"/>
          <w:szCs w:val="24"/>
        </w:rPr>
        <w:t xml:space="preserve"> 20</w:t>
      </w:r>
      <w:r w:rsidRPr="00E659EE">
        <w:rPr>
          <w:b/>
          <w:bCs/>
          <w:sz w:val="24"/>
          <w:szCs w:val="24"/>
        </w:rPr>
        <w:t xml:space="preserve"> tests</w:t>
      </w:r>
      <w:r w:rsidR="00495884">
        <w:rPr>
          <w:b/>
          <w:bCs/>
          <w:sz w:val="24"/>
          <w:szCs w:val="24"/>
        </w:rPr>
        <w:t xml:space="preserve"> (</w:t>
      </w:r>
      <w:r w:rsidRPr="00E659EE">
        <w:rPr>
          <w:b/>
          <w:bCs/>
          <w:sz w:val="24"/>
          <w:szCs w:val="24"/>
        </w:rPr>
        <w:t xml:space="preserve">1 test </w:t>
      </w:r>
      <w:r w:rsidR="00495884">
        <w:rPr>
          <w:b/>
          <w:bCs/>
          <w:sz w:val="24"/>
          <w:szCs w:val="24"/>
        </w:rPr>
        <w:t>will</w:t>
      </w:r>
      <w:r w:rsidRPr="00E659EE">
        <w:rPr>
          <w:b/>
          <w:bCs/>
          <w:sz w:val="24"/>
          <w:szCs w:val="24"/>
        </w:rPr>
        <w:t xml:space="preserve"> fails</w:t>
      </w:r>
      <w:r w:rsidR="00495884">
        <w:rPr>
          <w:b/>
          <w:bCs/>
          <w:sz w:val="24"/>
          <w:szCs w:val="24"/>
        </w:rPr>
        <w:t>)</w:t>
      </w:r>
    </w:p>
    <w:p w14:paraId="690B3EB5" w14:textId="26A3403C" w:rsidR="00E659EE" w:rsidRPr="00E659EE" w:rsidRDefault="00D905E7" w:rsidP="00D905E7">
      <w:pPr>
        <w:rPr>
          <w:b/>
          <w:bCs/>
        </w:rPr>
      </w:pPr>
      <w:r w:rsidRPr="00D905E7">
        <w:rPr>
          <w:b/>
          <w:bCs/>
        </w:rPr>
        <w:drawing>
          <wp:inline distT="0" distB="0" distL="0" distR="0" wp14:anchorId="5FE3FC10" wp14:editId="35B897FC">
            <wp:extent cx="5731510" cy="6949440"/>
            <wp:effectExtent l="0" t="0" r="254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4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C6A9C" w14:textId="77777777" w:rsidR="008F4A40" w:rsidRDefault="00E659EE" w:rsidP="008F4A40">
      <w:pPr>
        <w:spacing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  <w:shd w:val="clear" w:color="auto" w:fill="7D8492"/>
          <w:vertAlign w:val="superscript"/>
        </w:rPr>
        <w:br/>
      </w:r>
    </w:p>
    <w:p w14:paraId="2ED39F14" w14:textId="77777777" w:rsidR="008F4A40" w:rsidRDefault="008F4A40" w:rsidP="008F4A40">
      <w:pPr>
        <w:spacing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68353047" w14:textId="77777777" w:rsidR="008F4A40" w:rsidRDefault="008F4A40" w:rsidP="008F4A40">
      <w:pPr>
        <w:spacing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56C57757" w14:textId="078A85A1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lastRenderedPageBreak/>
        <w:t># -*- coding: utf-8 -*-</w:t>
      </w:r>
    </w:p>
    <w:p w14:paraId="70801633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"""</w:t>
      </w:r>
    </w:p>
    <w:p w14:paraId="7CE09B4F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Created on Tue Aug  3 17:54:48 2021</w:t>
      </w:r>
    </w:p>
    <w:p w14:paraId="4FB31E6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25A26D99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@author: Hasan Mahamud Rana</w:t>
      </w:r>
    </w:p>
    <w:p w14:paraId="63535D0C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"""</w:t>
      </w:r>
    </w:p>
    <w:p w14:paraId="102586B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# Basic setup</w:t>
      </w:r>
    </w:p>
    <w:p w14:paraId="5EBC6495" w14:textId="5B89F5DF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import requests</w:t>
      </w:r>
    </w:p>
    <w:p w14:paraId="7C6B9F43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baseURL = 'https://disease.sh/v3/covid-19/'</w:t>
      </w:r>
    </w:p>
    <w:p w14:paraId="47C9C633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22C56BE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def endpoints(param):</w:t>
      </w:r>
    </w:p>
    <w:p w14:paraId="0AC9E49A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return baseURL + param</w:t>
      </w:r>
    </w:p>
    <w:p w14:paraId="7E538D55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6661E83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def response(url):</w:t>
      </w:r>
    </w:p>
    <w:p w14:paraId="55168D60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return requests.get(url)</w:t>
      </w:r>
    </w:p>
    <w:p w14:paraId="5D3A7E54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280D504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def responseText(param):</w:t>
      </w:r>
    </w:p>
    <w:p w14:paraId="21CDA5FC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url = endpoints(param)</w:t>
      </w:r>
    </w:p>
    <w:p w14:paraId="6965877E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return response(url)</w:t>
      </w:r>
    </w:p>
    <w:p w14:paraId="770BC98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1A3F61AA" w14:textId="46F70993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# content of test_</w:t>
      </w:r>
      <w:r w:rsidR="0032517A">
        <w:rPr>
          <w:rFonts w:ascii="Lucida Console" w:hAnsi="Lucida Console"/>
          <w:sz w:val="20"/>
          <w:szCs w:val="20"/>
        </w:rPr>
        <w:t>Covid19</w:t>
      </w:r>
      <w:r w:rsidRPr="008F4A40">
        <w:rPr>
          <w:rFonts w:ascii="Lucida Console" w:hAnsi="Lucida Console"/>
          <w:sz w:val="20"/>
          <w:szCs w:val="20"/>
        </w:rPr>
        <w:t>.py</w:t>
      </w:r>
    </w:p>
    <w:p w14:paraId="0C9288F5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>class TestClass:</w:t>
      </w:r>
    </w:p>
    <w:p w14:paraId="6C9CDC71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GlobalCOVID19__Totals(self):</w:t>
      </w:r>
    </w:p>
    <w:p w14:paraId="58C1D92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1. COVID-19: Worldometers / Test Get global COVID-19 totals</w:t>
      </w:r>
    </w:p>
    <w:p w14:paraId="1FB4A1FC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all')</w:t>
      </w:r>
    </w:p>
    <w:p w14:paraId="6FB6FAD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.status_code == 200</w:t>
      </w:r>
    </w:p>
    <w:p w14:paraId="59C1F015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002437B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COVID19_TotalsForAllUSStates__California(self):</w:t>
      </w:r>
    </w:p>
    <w:p w14:paraId="087A120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2. Get COVID-19 totals for US State California</w:t>
      </w:r>
    </w:p>
    <w:p w14:paraId="4E12EA11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states')</w:t>
      </w:r>
    </w:p>
    <w:p w14:paraId="46AA6DA0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133C6D6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_body[0]['state'] == 'California'</w:t>
      </w:r>
    </w:p>
    <w:p w14:paraId="103E50A1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41A7F12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COVID19_TotalsForAllUSCounties__HasValue(self):</w:t>
      </w:r>
    </w:p>
    <w:p w14:paraId="62DB35A4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3. COVID-19: JHUCSSE / Get COVID-19 totals for all US counties</w:t>
      </w:r>
    </w:p>
    <w:p w14:paraId="0EA5B191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jhucsse/counties')</w:t>
      </w:r>
    </w:p>
    <w:p w14:paraId="0599CB1D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7811DD4A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len(res_body) &gt; 1</w:t>
      </w:r>
    </w:p>
    <w:p w14:paraId="60636434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600816B3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COVID19_TimeSeriesDataForAllCountries__Canada(self):</w:t>
      </w:r>
    </w:p>
    <w:p w14:paraId="315BBBE0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4. COVID-19: JHUCSSE / Get COVID-19 time series data for all countries and their provinces</w:t>
      </w:r>
    </w:p>
    <w:p w14:paraId="27435AF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historical/Canada')</w:t>
      </w:r>
    </w:p>
    <w:p w14:paraId="5E05805C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141A1FF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lastRenderedPageBreak/>
        <w:t xml:space="preserve">        assert res_body['country'] == 'Canada'</w:t>
      </w:r>
    </w:p>
    <w:p w14:paraId="494918B4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1445804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COVID19_NYTAllStates__Alabama(self):</w:t>
      </w:r>
    </w:p>
    <w:p w14:paraId="49577AFD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5. COVID-19: JHUCSSE / Get COVID-19 time series data for all countries and their provinces</w:t>
      </w:r>
    </w:p>
    <w:p w14:paraId="3C160929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nyt/states/Alabama')</w:t>
      </w:r>
    </w:p>
    <w:p w14:paraId="346A4E26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6D44E2FD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_body[0]['state'] == 'Alabama'</w:t>
      </w:r>
    </w:p>
    <w:p w14:paraId="06C5064A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4F8EFA75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COVID19_USNationWideData__NoDeath(self):</w:t>
      </w:r>
    </w:p>
    <w:p w14:paraId="3B2B2F79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6. COVID-19: NYT / US Nationwide Data         </w:t>
      </w:r>
    </w:p>
    <w:p w14:paraId="02C90E0D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nyt/usa')</w:t>
      </w:r>
    </w:p>
    <w:p w14:paraId="762CBB12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2D11A425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NoDeath = 0</w:t>
      </w:r>
    </w:p>
    <w:p w14:paraId="18D2DA90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for item in res_body:</w:t>
      </w:r>
    </w:p>
    <w:p w14:paraId="6C1785D9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    if item['deaths'] == 0:</w:t>
      </w:r>
    </w:p>
    <w:p w14:paraId="5D76D73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        NoDeath += 1</w:t>
      </w:r>
    </w:p>
    <w:p w14:paraId="332BE6F3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NoDeath &gt; 0</w:t>
      </w:r>
    </w:p>
    <w:p w14:paraId="3647BD10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792CDEE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COVID19_AppleAllCountries__Argentina(self):</w:t>
      </w:r>
    </w:p>
    <w:p w14:paraId="4970712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7. COVID-19: Apple / All countries</w:t>
      </w:r>
    </w:p>
    <w:p w14:paraId="79B1BD35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apple/countries/Argentina')</w:t>
      </w:r>
    </w:p>
    <w:p w14:paraId="32B48481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524C123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_body['country'] == 'Argentina'</w:t>
      </w:r>
    </w:p>
    <w:p w14:paraId="4B63C184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</w:t>
      </w:r>
    </w:p>
    <w:p w14:paraId="4D03B041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COVID19_AppleAllCountries__RegionInsideCountry(self):</w:t>
      </w:r>
    </w:p>
    <w:p w14:paraId="218D9C82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8. COVID-19: Apple / Region inside country</w:t>
      </w:r>
    </w:p>
    <w:p w14:paraId="50B9FA79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apple/countries/Canada')</w:t>
      </w:r>
    </w:p>
    <w:p w14:paraId="09CAC63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432389D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_body['country'] == 'Canada'   </w:t>
      </w:r>
    </w:p>
    <w:p w14:paraId="456BF71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59F2FC1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Government(self):</w:t>
      </w:r>
    </w:p>
    <w:p w14:paraId="59BE6DFA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9. COVID-19: Government</w:t>
      </w:r>
    </w:p>
    <w:p w14:paraId="798DE54F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gov')</w:t>
      </w:r>
    </w:p>
    <w:p w14:paraId="53A31191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31E5C9E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len(res_body) &gt; 0</w:t>
      </w:r>
    </w:p>
    <w:p w14:paraId="577FA824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57624545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Vaccine_TotalCandidates(self):</w:t>
      </w:r>
    </w:p>
    <w:p w14:paraId="700839E3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10. COVID-19: Vaccine</w:t>
      </w:r>
    </w:p>
    <w:p w14:paraId="06A1A0C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vaccine')</w:t>
      </w:r>
    </w:p>
    <w:p w14:paraId="01A251CF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 </w:t>
      </w:r>
    </w:p>
    <w:p w14:paraId="4B291F4E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int(res_body['totalCandidates']) &gt; 0</w:t>
      </w:r>
    </w:p>
    <w:p w14:paraId="03A2DA84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19A5BD7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06624AF6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COVID19_TotalsCasesFor__NorthAmerica(self):</w:t>
      </w:r>
    </w:p>
    <w:p w14:paraId="03E272D9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lastRenderedPageBreak/>
        <w:t xml:space="preserve">        # 11. COVID-19: Worldometers / Get COVID-19 totals for North America</w:t>
      </w:r>
    </w:p>
    <w:p w14:paraId="215C9A25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continents/North America')</w:t>
      </w:r>
    </w:p>
    <w:p w14:paraId="7892307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 </w:t>
      </w:r>
    </w:p>
    <w:p w14:paraId="1B5A39D2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_body['cases'] &gt; 1000    </w:t>
      </w:r>
    </w:p>
    <w:p w14:paraId="6F68F90A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2926E6FA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COVID19_TodayDeaths_Canada(self):</w:t>
      </w:r>
    </w:p>
    <w:p w14:paraId="5477BF7D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12. Get COVID-19 todays death for Canada</w:t>
      </w:r>
    </w:p>
    <w:p w14:paraId="10FA00DE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countries/Canada')</w:t>
      </w:r>
    </w:p>
    <w:p w14:paraId="6200120C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37C1488D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_body['todayDeaths'] &gt;= 0</w:t>
      </w:r>
    </w:p>
    <w:p w14:paraId="0D091C2C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318A7A62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COVID19_TotalsForUSCounties__alaska(self):</w:t>
      </w:r>
    </w:p>
    <w:p w14:paraId="2885D67F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13. COVID-19: JHUCSSE / Get COVID-19  data for all counties in a specified US state</w:t>
      </w:r>
    </w:p>
    <w:p w14:paraId="31829842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historical/usacounties/alaska')</w:t>
      </w:r>
    </w:p>
    <w:p w14:paraId="7A17F8CF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04B11F6E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_body[0]['province'] == 'alaska'</w:t>
      </w:r>
    </w:p>
    <w:p w14:paraId="1A0F66C0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5BE5988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Therapeutics_TrialData(self):</w:t>
      </w:r>
    </w:p>
    <w:p w14:paraId="12198FDF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14. Get therapeutics trial data from RAPS</w:t>
      </w:r>
    </w:p>
    <w:p w14:paraId="79B1182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therapeutics')</w:t>
      </w:r>
    </w:p>
    <w:p w14:paraId="19F88E93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6F82615C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int(res_body['totalCandidates']) &gt; 0</w:t>
      </w:r>
    </w:p>
    <w:p w14:paraId="77DDFCF5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1A3E2AA2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NYTCounties__Autauga(self):</w:t>
      </w:r>
    </w:p>
    <w:p w14:paraId="5DF6446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15. Get NYT data for Autauga</w:t>
      </w:r>
    </w:p>
    <w:p w14:paraId="4BABA63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nyt/counties/Autauga')</w:t>
      </w:r>
    </w:p>
    <w:p w14:paraId="13149B06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188BDF24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_body[0]['county'] == 'Autauga'</w:t>
      </w:r>
    </w:p>
    <w:p w14:paraId="48FC3721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0EDBB8A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Government__NewZealand(self):</w:t>
      </w:r>
    </w:p>
    <w:p w14:paraId="1E483D22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16. COVID-19: Government</w:t>
      </w:r>
    </w:p>
    <w:p w14:paraId="545DFFFE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gov/New Zealand')</w:t>
      </w:r>
    </w:p>
    <w:p w14:paraId="3532876B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</w:t>
      </w:r>
    </w:p>
    <w:p w14:paraId="6E81ED09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len(res_body) &gt; 0</w:t>
      </w:r>
    </w:p>
    <w:p w14:paraId="096F51F5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0EA7D5D6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Vaccine_Countries__Albania(self):</w:t>
      </w:r>
    </w:p>
    <w:p w14:paraId="57C31E33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17. COVID-19: Vaccine for coutries country </w:t>
      </w:r>
    </w:p>
    <w:p w14:paraId="736A71DA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vaccine/coverage/countries/Albania')</w:t>
      </w:r>
    </w:p>
    <w:p w14:paraId="559EA48A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 </w:t>
      </w:r>
    </w:p>
    <w:p w14:paraId="421B3526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_body['country'] == 'Albania'</w:t>
      </w:r>
    </w:p>
    <w:p w14:paraId="28D2C5AD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38F653A4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Vaccine_States__Delaware(self):</w:t>
      </w:r>
    </w:p>
    <w:p w14:paraId="5CF3939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18. COVID-19: Vaccine for coutries country </w:t>
      </w:r>
    </w:p>
    <w:p w14:paraId="0771FFF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vaccine/coverage/states/Delaware')</w:t>
      </w:r>
    </w:p>
    <w:p w14:paraId="3B75871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lastRenderedPageBreak/>
        <w:t xml:space="preserve">        res_body = res.json() </w:t>
      </w:r>
    </w:p>
    <w:p w14:paraId="26CC4776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_body['state'] == 'Delaware'</w:t>
      </w:r>
    </w:p>
    <w:p w14:paraId="05DE4600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3B30101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Influenza_USPHL(self):</w:t>
      </w:r>
    </w:p>
    <w:p w14:paraId="3DE634FF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19. Get Influenza report data for the 2019 and 2020 outbreaks from the US Center for Disease Control, reported by US public health labs</w:t>
      </w:r>
    </w:p>
    <w:p w14:paraId="438BF107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('https://disease.sh/v3/influenza/cdc/USPHL')</w:t>
      </w:r>
    </w:p>
    <w:p w14:paraId="6AAA83F0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_body = res.json() </w:t>
      </w:r>
    </w:p>
    <w:p w14:paraId="2A948BB2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len(res_body['data']) &gt; 0</w:t>
      </w:r>
    </w:p>
    <w:p w14:paraId="1FBFE8A8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</w:p>
    <w:p w14:paraId="204D4954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def test_GetInfluenza_CDC(self):</w:t>
      </w:r>
    </w:p>
    <w:p w14:paraId="5002DC41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# 20. Get Influenza-like-illness data for the 2019 and 2020 outbreaks from the US Center for Disease Control</w:t>
      </w:r>
    </w:p>
    <w:p w14:paraId="18C8810F" w14:textId="77777777" w:rsidR="008F4A4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res = responseText('influenza/cdc/ILINet')</w:t>
      </w:r>
    </w:p>
    <w:p w14:paraId="0B91651D" w14:textId="5F0BCEF3" w:rsidR="004660D0" w:rsidRPr="008F4A40" w:rsidRDefault="008F4A40" w:rsidP="008F4A40">
      <w:pPr>
        <w:spacing w:after="0" w:line="360" w:lineRule="auto"/>
        <w:ind w:firstLine="720"/>
        <w:rPr>
          <w:rFonts w:ascii="Lucida Console" w:hAnsi="Lucida Console"/>
          <w:sz w:val="20"/>
          <w:szCs w:val="20"/>
        </w:rPr>
      </w:pPr>
      <w:r w:rsidRPr="008F4A40">
        <w:rPr>
          <w:rFonts w:ascii="Lucida Console" w:hAnsi="Lucida Console"/>
          <w:sz w:val="20"/>
          <w:szCs w:val="20"/>
        </w:rPr>
        <w:t xml:space="preserve">        assert res.status_code == 200</w:t>
      </w:r>
    </w:p>
    <w:p w14:paraId="6406683C" w14:textId="77777777" w:rsidR="004660D0" w:rsidRDefault="004660D0" w:rsidP="008F4A40">
      <w:pPr>
        <w:spacing w:after="0" w:line="36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70129795" w14:textId="4A274141" w:rsidR="003F79CC" w:rsidRPr="00683BA5" w:rsidRDefault="003F79CC" w:rsidP="003F79CC">
      <w:pPr>
        <w:spacing w:line="480" w:lineRule="auto"/>
        <w:jc w:val="center"/>
        <w:rPr>
          <w:rFonts w:cstheme="minorHAnsi"/>
          <w:b/>
        </w:rPr>
      </w:pPr>
      <w:r w:rsidRPr="00683BA5">
        <w:rPr>
          <w:rFonts w:cstheme="minorHAnsi"/>
          <w:b/>
        </w:rPr>
        <w:lastRenderedPageBreak/>
        <w:t>References</w:t>
      </w:r>
    </w:p>
    <w:p w14:paraId="2E78528C" w14:textId="17BC3657" w:rsidR="0081720F" w:rsidRPr="00683BA5" w:rsidRDefault="009B576D" w:rsidP="0081720F">
      <w:pPr>
        <w:spacing w:line="480" w:lineRule="auto"/>
        <w:ind w:left="720" w:hanging="720"/>
        <w:rPr>
          <w:rFonts w:cstheme="minorHAnsi"/>
        </w:rPr>
      </w:pPr>
      <w:r>
        <w:rPr>
          <w:rFonts w:cstheme="minorHAnsi"/>
        </w:rPr>
        <w:t>Novel CoVID19 API</w:t>
      </w:r>
      <w:r w:rsidR="0081720F" w:rsidRPr="00683BA5">
        <w:rPr>
          <w:rFonts w:cstheme="minorHAnsi"/>
        </w:rPr>
        <w:t xml:space="preserve"> (</w:t>
      </w:r>
      <w:r>
        <w:rPr>
          <w:rFonts w:cstheme="minorHAnsi"/>
        </w:rPr>
        <w:t>July</w:t>
      </w:r>
      <w:r w:rsidR="0081720F" w:rsidRPr="00683BA5">
        <w:rPr>
          <w:rFonts w:cstheme="minorHAnsi"/>
        </w:rPr>
        <w:t>, 20</w:t>
      </w:r>
      <w:r>
        <w:rPr>
          <w:rFonts w:cstheme="minorHAnsi"/>
        </w:rPr>
        <w:t>20</w:t>
      </w:r>
      <w:r w:rsidR="007B0A25" w:rsidRPr="00683BA5">
        <w:rPr>
          <w:rFonts w:cstheme="minorHAnsi"/>
        </w:rPr>
        <w:t xml:space="preserve">) </w:t>
      </w:r>
      <w:r w:rsidR="0022451D" w:rsidRPr="0022451D">
        <w:rPr>
          <w:rFonts w:cstheme="minorHAnsi"/>
          <w:i/>
          <w:iCs/>
        </w:rPr>
        <w:t>disease.sh Docs - An open API for disease-related statistics</w:t>
      </w:r>
      <w:r w:rsidR="0081720F" w:rsidRPr="00683BA5">
        <w:rPr>
          <w:rFonts w:cstheme="minorHAnsi"/>
          <w:i/>
          <w:iCs/>
        </w:rPr>
        <w:br/>
      </w:r>
      <w:hyperlink r:id="rId30" w:history="1">
        <w:r w:rsidR="0022451D" w:rsidRPr="003B33F3">
          <w:rPr>
            <w:rStyle w:val="Hyperlink"/>
          </w:rPr>
          <w:t>https://disease.sh/docs/</w:t>
        </w:r>
      </w:hyperlink>
      <w:r w:rsidR="0022451D">
        <w:t xml:space="preserve"> </w:t>
      </w:r>
    </w:p>
    <w:p w14:paraId="58E8D570" w14:textId="2F59781F" w:rsidR="00F12A44" w:rsidRPr="00683BA5" w:rsidRDefault="003F79CC" w:rsidP="003F79CC">
      <w:pPr>
        <w:spacing w:line="480" w:lineRule="auto"/>
        <w:rPr>
          <w:rFonts w:cstheme="minorHAnsi"/>
        </w:rPr>
      </w:pPr>
      <w:r w:rsidRPr="00683BA5">
        <w:rPr>
          <w:rFonts w:cstheme="minorHAnsi"/>
        </w:rPr>
        <w:t>Bowyer, R. (</w:t>
      </w:r>
      <w:r w:rsidR="009B576D">
        <w:rPr>
          <w:rFonts w:cstheme="minorHAnsi"/>
        </w:rPr>
        <w:t>August</w:t>
      </w:r>
      <w:r w:rsidR="005A70F2" w:rsidRPr="00683BA5">
        <w:rPr>
          <w:rFonts w:cstheme="minorHAnsi"/>
        </w:rPr>
        <w:t>,</w:t>
      </w:r>
      <w:r w:rsidRPr="00683BA5">
        <w:rPr>
          <w:rFonts w:cstheme="minorHAnsi"/>
        </w:rPr>
        <w:t xml:space="preserve"> 2021) </w:t>
      </w:r>
      <w:r w:rsidR="00DB5A66" w:rsidRPr="00DB5A66">
        <w:rPr>
          <w:rFonts w:cstheme="minorHAnsi"/>
          <w:i/>
          <w:iCs/>
        </w:rPr>
        <w:t>PROG8440_lesson10_APITesting</w:t>
      </w:r>
      <w:r w:rsidR="00DB5A66" w:rsidRPr="00DB5A66">
        <w:rPr>
          <w:rFonts w:cstheme="minorHAnsi"/>
          <w:i/>
          <w:iCs/>
        </w:rPr>
        <w:t xml:space="preserve"> </w:t>
      </w:r>
      <w:r w:rsidRPr="00683BA5">
        <w:rPr>
          <w:rFonts w:cstheme="minorHAnsi"/>
        </w:rPr>
        <w:t>[PowerPoint slides]. eConestoga.</w:t>
      </w:r>
    </w:p>
    <w:p w14:paraId="7BFAAFF9" w14:textId="6C4C8481" w:rsidR="003F79CC" w:rsidRPr="00683BA5" w:rsidRDefault="00E93FFE" w:rsidP="003F79CC">
      <w:pPr>
        <w:spacing w:line="480" w:lineRule="auto"/>
        <w:ind w:left="720" w:hanging="720"/>
        <w:rPr>
          <w:rFonts w:cstheme="minorHAnsi"/>
        </w:rPr>
      </w:pPr>
      <w:r>
        <w:rPr>
          <w:rFonts w:cstheme="minorHAnsi"/>
        </w:rPr>
        <w:t xml:space="preserve"> </w:t>
      </w:r>
    </w:p>
    <w:p w14:paraId="74106935" w14:textId="7EF31968" w:rsidR="00C12574" w:rsidRPr="00F6496B" w:rsidRDefault="00B45FB4" w:rsidP="00D80827">
      <w:pPr>
        <w:spacing w:line="480" w:lineRule="auto"/>
        <w:ind w:left="720" w:hanging="720"/>
        <w:rPr>
          <w:rFonts w:cstheme="minorHAnsi"/>
        </w:rPr>
      </w:pPr>
      <w:r w:rsidRPr="00F6496B">
        <w:rPr>
          <w:rFonts w:cstheme="minorHAnsi"/>
        </w:rPr>
        <w:t xml:space="preserve"> </w:t>
      </w:r>
    </w:p>
    <w:sectPr w:rsidR="00C12574" w:rsidRPr="00F6496B" w:rsidSect="002638F1">
      <w:headerReference w:type="default" r:id="rId31"/>
      <w:footerReference w:type="default" r:id="rId32"/>
      <w:pgSz w:w="11906" w:h="16838" w:code="9"/>
      <w:pgMar w:top="1440" w:right="1440" w:bottom="1440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463BA5" w14:textId="77777777" w:rsidR="00FE1E79" w:rsidRDefault="00FE1E79" w:rsidP="00C12574">
      <w:pPr>
        <w:spacing w:after="0" w:line="240" w:lineRule="auto"/>
      </w:pPr>
      <w:r>
        <w:separator/>
      </w:r>
    </w:p>
  </w:endnote>
  <w:endnote w:type="continuationSeparator" w:id="0">
    <w:p w14:paraId="194290BF" w14:textId="77777777" w:rsidR="00FE1E79" w:rsidRDefault="00FE1E79" w:rsidP="00C12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62F57" w14:textId="0778B17D" w:rsidR="00C37918" w:rsidRPr="00F07F33" w:rsidRDefault="00C37918">
    <w:pPr>
      <w:pStyle w:val="Footer"/>
      <w:rPr>
        <w:rFonts w:asciiTheme="minorHAnsi" w:hAnsiTheme="minorHAnsi" w:cstheme="minorHAnsi"/>
        <w:sz w:val="20"/>
        <w:szCs w:val="20"/>
      </w:rPr>
    </w:pPr>
    <w:r w:rsidRPr="00F07F33">
      <w:rPr>
        <w:rFonts w:asciiTheme="minorHAnsi" w:hAnsiTheme="minorHAnsi" w:cstheme="minorHAnsi"/>
        <w:sz w:val="20"/>
        <w:szCs w:val="20"/>
      </w:rPr>
      <w:t>Hasan Mahamud Rana, 8732852</w:t>
    </w:r>
    <w:r w:rsidRPr="00F07F33">
      <w:rPr>
        <w:rFonts w:asciiTheme="minorHAnsi" w:hAnsiTheme="minorHAnsi" w:cstheme="minorHAnsi"/>
        <w:sz w:val="20"/>
        <w:szCs w:val="20"/>
      </w:rPr>
      <w:ptab w:relativeTo="margin" w:alignment="center" w:leader="none"/>
    </w:r>
    <w:r w:rsidRPr="00F07F33">
      <w:rPr>
        <w:rFonts w:asciiTheme="minorHAnsi" w:hAnsiTheme="minorHAnsi" w:cstheme="minorHAnsi"/>
        <w:sz w:val="20"/>
        <w:szCs w:val="20"/>
      </w:rPr>
      <w:t xml:space="preserve">Page </w:t>
    </w:r>
    <w:r w:rsidRPr="00F07F33">
      <w:rPr>
        <w:rFonts w:asciiTheme="minorHAnsi" w:hAnsiTheme="minorHAnsi" w:cstheme="minorHAnsi"/>
        <w:sz w:val="20"/>
        <w:szCs w:val="20"/>
      </w:rPr>
      <w:fldChar w:fldCharType="begin"/>
    </w:r>
    <w:r w:rsidRPr="00F07F33">
      <w:rPr>
        <w:rFonts w:asciiTheme="minorHAnsi" w:hAnsiTheme="minorHAnsi" w:cstheme="minorHAnsi"/>
        <w:sz w:val="20"/>
        <w:szCs w:val="20"/>
      </w:rPr>
      <w:instrText xml:space="preserve"> PAGE   \* MERGEFORMAT </w:instrText>
    </w:r>
    <w:r w:rsidRPr="00F07F33">
      <w:rPr>
        <w:rFonts w:asciiTheme="minorHAnsi" w:hAnsiTheme="minorHAnsi" w:cstheme="minorHAnsi"/>
        <w:sz w:val="20"/>
        <w:szCs w:val="20"/>
      </w:rPr>
      <w:fldChar w:fldCharType="separate"/>
    </w:r>
    <w:r w:rsidRPr="00F07F33">
      <w:rPr>
        <w:rFonts w:asciiTheme="minorHAnsi" w:hAnsiTheme="minorHAnsi" w:cstheme="minorHAnsi"/>
        <w:sz w:val="20"/>
        <w:szCs w:val="20"/>
      </w:rPr>
      <w:t>1</w:t>
    </w:r>
    <w:r w:rsidRPr="00F07F33">
      <w:rPr>
        <w:rFonts w:asciiTheme="minorHAnsi" w:hAnsiTheme="minorHAnsi" w:cstheme="minorHAnsi"/>
        <w:sz w:val="20"/>
        <w:szCs w:val="20"/>
      </w:rPr>
      <w:fldChar w:fldCharType="end"/>
    </w:r>
    <w:r w:rsidRPr="00F07F33">
      <w:rPr>
        <w:rFonts w:asciiTheme="minorHAnsi" w:hAnsiTheme="minorHAnsi" w:cstheme="minorHAnsi"/>
        <w:sz w:val="20"/>
        <w:szCs w:val="20"/>
      </w:rPr>
      <w:t xml:space="preserve"> of </w:t>
    </w:r>
    <w:r w:rsidRPr="00F07F33">
      <w:rPr>
        <w:rFonts w:asciiTheme="minorHAnsi" w:hAnsiTheme="minorHAnsi" w:cstheme="minorHAnsi"/>
        <w:sz w:val="20"/>
        <w:szCs w:val="20"/>
      </w:rPr>
      <w:fldChar w:fldCharType="begin"/>
    </w:r>
    <w:r w:rsidRPr="00F07F33">
      <w:rPr>
        <w:rFonts w:asciiTheme="minorHAnsi" w:hAnsiTheme="minorHAnsi" w:cstheme="minorHAnsi"/>
        <w:sz w:val="20"/>
        <w:szCs w:val="20"/>
      </w:rPr>
      <w:instrText xml:space="preserve"> NUMPAGES   \* MERGEFORMAT </w:instrText>
    </w:r>
    <w:r w:rsidRPr="00F07F33">
      <w:rPr>
        <w:rFonts w:asciiTheme="minorHAnsi" w:hAnsiTheme="minorHAnsi" w:cstheme="minorHAnsi"/>
        <w:sz w:val="20"/>
        <w:szCs w:val="20"/>
      </w:rPr>
      <w:fldChar w:fldCharType="separate"/>
    </w:r>
    <w:r w:rsidRPr="00F07F33">
      <w:rPr>
        <w:rFonts w:asciiTheme="minorHAnsi" w:hAnsiTheme="minorHAnsi" w:cstheme="minorHAnsi"/>
        <w:sz w:val="20"/>
        <w:szCs w:val="20"/>
      </w:rPr>
      <w:t>1</w:t>
    </w:r>
    <w:r w:rsidRPr="00F07F33">
      <w:rPr>
        <w:rFonts w:asciiTheme="minorHAnsi" w:hAnsiTheme="minorHAnsi" w:cstheme="minorHAnsi"/>
        <w:noProof/>
        <w:sz w:val="20"/>
        <w:szCs w:val="20"/>
      </w:rPr>
      <w:fldChar w:fldCharType="end"/>
    </w:r>
    <w:r w:rsidRPr="00F07F33">
      <w:rPr>
        <w:rFonts w:asciiTheme="minorHAnsi" w:hAnsiTheme="minorHAnsi" w:cstheme="minorHAnsi"/>
        <w:sz w:val="20"/>
        <w:szCs w:val="20"/>
      </w:rPr>
      <w:ptab w:relativeTo="margin" w:alignment="right" w:leader="none"/>
    </w:r>
    <w:r w:rsidRPr="00F07F33">
      <w:rPr>
        <w:rFonts w:asciiTheme="minorHAnsi" w:hAnsiTheme="minorHAnsi" w:cstheme="minorHAnsi"/>
        <w:sz w:val="20"/>
        <w:szCs w:val="20"/>
      </w:rPr>
      <w:t>PROG8440 – Assignment</w:t>
    </w:r>
    <w:r>
      <w:rPr>
        <w:rFonts w:asciiTheme="minorHAnsi" w:hAnsiTheme="minorHAnsi" w:cstheme="minorHAnsi"/>
        <w:sz w:val="20"/>
        <w:szCs w:val="20"/>
      </w:rPr>
      <w:t>-</w:t>
    </w:r>
    <w:r w:rsidR="007F74D1">
      <w:rPr>
        <w:rFonts w:asciiTheme="minorHAnsi" w:hAnsiTheme="minorHAnsi" w:cstheme="minorHAnsi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C9FFEF" w14:textId="77777777" w:rsidR="00FE1E79" w:rsidRDefault="00FE1E79" w:rsidP="00C12574">
      <w:pPr>
        <w:spacing w:after="0" w:line="240" w:lineRule="auto"/>
      </w:pPr>
      <w:r>
        <w:separator/>
      </w:r>
    </w:p>
  </w:footnote>
  <w:footnote w:type="continuationSeparator" w:id="0">
    <w:p w14:paraId="07CCD15E" w14:textId="77777777" w:rsidR="00FE1E79" w:rsidRDefault="00FE1E79" w:rsidP="00C12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6499AE" w14:textId="729A66E3" w:rsidR="00C37918" w:rsidRPr="00456091" w:rsidRDefault="00E84AE6" w:rsidP="00456091">
    <w:r>
      <w:t>API test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64E5E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E24CC7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8E2616"/>
    <w:multiLevelType w:val="hybridMultilevel"/>
    <w:tmpl w:val="9ABED6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27ACB"/>
    <w:multiLevelType w:val="multilevel"/>
    <w:tmpl w:val="47D87FD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0FB532BC"/>
    <w:multiLevelType w:val="hybridMultilevel"/>
    <w:tmpl w:val="3834AE00"/>
    <w:lvl w:ilvl="0" w:tplc="6C2A17AC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25918F4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EF3D83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E866FB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47E6E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053190"/>
    <w:multiLevelType w:val="hybridMultilevel"/>
    <w:tmpl w:val="6316BBC6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67113"/>
    <w:multiLevelType w:val="hybridMultilevel"/>
    <w:tmpl w:val="760C4ED2"/>
    <w:lvl w:ilvl="0" w:tplc="8C86581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B3078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614663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4736F9"/>
    <w:multiLevelType w:val="hybridMultilevel"/>
    <w:tmpl w:val="5434E942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6C04E7"/>
    <w:multiLevelType w:val="hybridMultilevel"/>
    <w:tmpl w:val="931E875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54577E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610F8A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325EC7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6136DD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502058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890C24"/>
    <w:multiLevelType w:val="hybridMultilevel"/>
    <w:tmpl w:val="D5A6C880"/>
    <w:lvl w:ilvl="0" w:tplc="68A614F6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340D8D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737A88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806C02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0F52F7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9B01CD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943865"/>
    <w:multiLevelType w:val="hybridMultilevel"/>
    <w:tmpl w:val="A8C6217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7"/>
  </w:num>
  <w:num w:numId="4">
    <w:abstractNumId w:val="24"/>
  </w:num>
  <w:num w:numId="5">
    <w:abstractNumId w:val="19"/>
  </w:num>
  <w:num w:numId="6">
    <w:abstractNumId w:val="16"/>
  </w:num>
  <w:num w:numId="7">
    <w:abstractNumId w:val="15"/>
  </w:num>
  <w:num w:numId="8">
    <w:abstractNumId w:val="26"/>
  </w:num>
  <w:num w:numId="9">
    <w:abstractNumId w:val="5"/>
  </w:num>
  <w:num w:numId="10">
    <w:abstractNumId w:val="23"/>
  </w:num>
  <w:num w:numId="11">
    <w:abstractNumId w:val="11"/>
  </w:num>
  <w:num w:numId="12">
    <w:abstractNumId w:val="25"/>
  </w:num>
  <w:num w:numId="13">
    <w:abstractNumId w:val="18"/>
  </w:num>
  <w:num w:numId="14">
    <w:abstractNumId w:val="4"/>
  </w:num>
  <w:num w:numId="15">
    <w:abstractNumId w:val="14"/>
  </w:num>
  <w:num w:numId="16">
    <w:abstractNumId w:val="2"/>
  </w:num>
  <w:num w:numId="17">
    <w:abstractNumId w:val="7"/>
  </w:num>
  <w:num w:numId="18">
    <w:abstractNumId w:val="1"/>
  </w:num>
  <w:num w:numId="19">
    <w:abstractNumId w:val="20"/>
  </w:num>
  <w:num w:numId="20">
    <w:abstractNumId w:val="22"/>
  </w:num>
  <w:num w:numId="21">
    <w:abstractNumId w:val="21"/>
  </w:num>
  <w:num w:numId="22">
    <w:abstractNumId w:val="6"/>
  </w:num>
  <w:num w:numId="23">
    <w:abstractNumId w:val="9"/>
  </w:num>
  <w:num w:numId="24">
    <w:abstractNumId w:val="13"/>
  </w:num>
  <w:num w:numId="25">
    <w:abstractNumId w:val="8"/>
  </w:num>
  <w:num w:numId="26">
    <w:abstractNumId w:val="10"/>
  </w:num>
  <w:num w:numId="27">
    <w:abstractNumId w:val="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MDMxMDc0Njc1NjVT0lEKTi0uzszPAykwNKoFAFcgDKEtAAAA"/>
  </w:docVars>
  <w:rsids>
    <w:rsidRoot w:val="00C12574"/>
    <w:rsid w:val="000026D2"/>
    <w:rsid w:val="000070D9"/>
    <w:rsid w:val="00016CBC"/>
    <w:rsid w:val="00024BEA"/>
    <w:rsid w:val="00050852"/>
    <w:rsid w:val="00050C88"/>
    <w:rsid w:val="00052A5F"/>
    <w:rsid w:val="00067804"/>
    <w:rsid w:val="00070934"/>
    <w:rsid w:val="0008076E"/>
    <w:rsid w:val="000852FB"/>
    <w:rsid w:val="0009150E"/>
    <w:rsid w:val="0009389F"/>
    <w:rsid w:val="000953F4"/>
    <w:rsid w:val="00097019"/>
    <w:rsid w:val="000A1C5A"/>
    <w:rsid w:val="000A2B47"/>
    <w:rsid w:val="000A5115"/>
    <w:rsid w:val="000A7B6A"/>
    <w:rsid w:val="000B39C2"/>
    <w:rsid w:val="000B6698"/>
    <w:rsid w:val="000C0F81"/>
    <w:rsid w:val="000C1997"/>
    <w:rsid w:val="000C740E"/>
    <w:rsid w:val="000D0450"/>
    <w:rsid w:val="000D4AD4"/>
    <w:rsid w:val="000D4D35"/>
    <w:rsid w:val="000E092D"/>
    <w:rsid w:val="000E09A2"/>
    <w:rsid w:val="000E1D5C"/>
    <w:rsid w:val="000F00E2"/>
    <w:rsid w:val="000F4964"/>
    <w:rsid w:val="00101848"/>
    <w:rsid w:val="001034D4"/>
    <w:rsid w:val="00105509"/>
    <w:rsid w:val="00107AF0"/>
    <w:rsid w:val="0011039F"/>
    <w:rsid w:val="00123037"/>
    <w:rsid w:val="001260B5"/>
    <w:rsid w:val="0013231C"/>
    <w:rsid w:val="00147C95"/>
    <w:rsid w:val="001518E4"/>
    <w:rsid w:val="001538BB"/>
    <w:rsid w:val="0016654C"/>
    <w:rsid w:val="0017148C"/>
    <w:rsid w:val="00172D52"/>
    <w:rsid w:val="001739CC"/>
    <w:rsid w:val="00184E27"/>
    <w:rsid w:val="00192D5D"/>
    <w:rsid w:val="001A0661"/>
    <w:rsid w:val="001B236E"/>
    <w:rsid w:val="001B2F90"/>
    <w:rsid w:val="001B40C1"/>
    <w:rsid w:val="001B7B0E"/>
    <w:rsid w:val="001C4032"/>
    <w:rsid w:val="001C5C63"/>
    <w:rsid w:val="001D21E6"/>
    <w:rsid w:val="001D37A0"/>
    <w:rsid w:val="001E17B0"/>
    <w:rsid w:val="001E6F48"/>
    <w:rsid w:val="001F0846"/>
    <w:rsid w:val="001F1E4C"/>
    <w:rsid w:val="001F7CE9"/>
    <w:rsid w:val="00202574"/>
    <w:rsid w:val="00206997"/>
    <w:rsid w:val="00211253"/>
    <w:rsid w:val="00211F89"/>
    <w:rsid w:val="00217F8C"/>
    <w:rsid w:val="002223E9"/>
    <w:rsid w:val="0022345F"/>
    <w:rsid w:val="0022451D"/>
    <w:rsid w:val="00230060"/>
    <w:rsid w:val="00230108"/>
    <w:rsid w:val="00230C0A"/>
    <w:rsid w:val="0023156E"/>
    <w:rsid w:val="0023735E"/>
    <w:rsid w:val="00240CE8"/>
    <w:rsid w:val="00241803"/>
    <w:rsid w:val="00252B0C"/>
    <w:rsid w:val="002534BC"/>
    <w:rsid w:val="002638F1"/>
    <w:rsid w:val="00264EAA"/>
    <w:rsid w:val="00286124"/>
    <w:rsid w:val="00292992"/>
    <w:rsid w:val="00293269"/>
    <w:rsid w:val="00297A91"/>
    <w:rsid w:val="002A09F8"/>
    <w:rsid w:val="002A5661"/>
    <w:rsid w:val="002B3D48"/>
    <w:rsid w:val="002C221F"/>
    <w:rsid w:val="003014A8"/>
    <w:rsid w:val="003015FE"/>
    <w:rsid w:val="00301618"/>
    <w:rsid w:val="0032517A"/>
    <w:rsid w:val="00342C20"/>
    <w:rsid w:val="0035183A"/>
    <w:rsid w:val="003541B8"/>
    <w:rsid w:val="0036073A"/>
    <w:rsid w:val="00361A54"/>
    <w:rsid w:val="00361E46"/>
    <w:rsid w:val="00367D9E"/>
    <w:rsid w:val="003770E9"/>
    <w:rsid w:val="003777FE"/>
    <w:rsid w:val="003874C9"/>
    <w:rsid w:val="003906EB"/>
    <w:rsid w:val="00391B51"/>
    <w:rsid w:val="00394435"/>
    <w:rsid w:val="00397383"/>
    <w:rsid w:val="00397ADB"/>
    <w:rsid w:val="003A08E4"/>
    <w:rsid w:val="003A2210"/>
    <w:rsid w:val="003A2F32"/>
    <w:rsid w:val="003B2AA1"/>
    <w:rsid w:val="003B55CC"/>
    <w:rsid w:val="003B678F"/>
    <w:rsid w:val="003C190D"/>
    <w:rsid w:val="003C63CD"/>
    <w:rsid w:val="003E0751"/>
    <w:rsid w:val="003F0563"/>
    <w:rsid w:val="003F109A"/>
    <w:rsid w:val="003F1331"/>
    <w:rsid w:val="003F39EF"/>
    <w:rsid w:val="003F3E9C"/>
    <w:rsid w:val="003F79CC"/>
    <w:rsid w:val="00424C31"/>
    <w:rsid w:val="0042727F"/>
    <w:rsid w:val="004510E8"/>
    <w:rsid w:val="00452C41"/>
    <w:rsid w:val="00455F8E"/>
    <w:rsid w:val="00456091"/>
    <w:rsid w:val="00463898"/>
    <w:rsid w:val="004660D0"/>
    <w:rsid w:val="004664E7"/>
    <w:rsid w:val="004757B2"/>
    <w:rsid w:val="00475F3B"/>
    <w:rsid w:val="00477CCE"/>
    <w:rsid w:val="00483C19"/>
    <w:rsid w:val="00485F60"/>
    <w:rsid w:val="0048605B"/>
    <w:rsid w:val="0048740A"/>
    <w:rsid w:val="004905E2"/>
    <w:rsid w:val="004906A9"/>
    <w:rsid w:val="00495884"/>
    <w:rsid w:val="004A0BA1"/>
    <w:rsid w:val="004A4A65"/>
    <w:rsid w:val="004B62F6"/>
    <w:rsid w:val="004C3BD9"/>
    <w:rsid w:val="004E4AA1"/>
    <w:rsid w:val="004E6721"/>
    <w:rsid w:val="004F188B"/>
    <w:rsid w:val="0050116F"/>
    <w:rsid w:val="005149F2"/>
    <w:rsid w:val="00516BFA"/>
    <w:rsid w:val="00523609"/>
    <w:rsid w:val="005247F1"/>
    <w:rsid w:val="005434C9"/>
    <w:rsid w:val="00550086"/>
    <w:rsid w:val="00551E6D"/>
    <w:rsid w:val="00554D35"/>
    <w:rsid w:val="00560CA3"/>
    <w:rsid w:val="00566DA0"/>
    <w:rsid w:val="00573D66"/>
    <w:rsid w:val="0057780E"/>
    <w:rsid w:val="005831E8"/>
    <w:rsid w:val="005859C1"/>
    <w:rsid w:val="005938C1"/>
    <w:rsid w:val="00594AD6"/>
    <w:rsid w:val="00597504"/>
    <w:rsid w:val="005A1A6B"/>
    <w:rsid w:val="005A5A88"/>
    <w:rsid w:val="005A70F2"/>
    <w:rsid w:val="005B0299"/>
    <w:rsid w:val="005C7F9E"/>
    <w:rsid w:val="005D0396"/>
    <w:rsid w:val="005D627F"/>
    <w:rsid w:val="005E417C"/>
    <w:rsid w:val="005E5426"/>
    <w:rsid w:val="005F2392"/>
    <w:rsid w:val="005F3B0A"/>
    <w:rsid w:val="00601D12"/>
    <w:rsid w:val="006051A9"/>
    <w:rsid w:val="0060644F"/>
    <w:rsid w:val="00615789"/>
    <w:rsid w:val="00623E6B"/>
    <w:rsid w:val="00625FD7"/>
    <w:rsid w:val="00630DBA"/>
    <w:rsid w:val="00633588"/>
    <w:rsid w:val="006353B4"/>
    <w:rsid w:val="00656A7D"/>
    <w:rsid w:val="0066146B"/>
    <w:rsid w:val="00663FE4"/>
    <w:rsid w:val="00670D70"/>
    <w:rsid w:val="00683BA5"/>
    <w:rsid w:val="00692012"/>
    <w:rsid w:val="00694066"/>
    <w:rsid w:val="006A2DC7"/>
    <w:rsid w:val="006B0453"/>
    <w:rsid w:val="006B1183"/>
    <w:rsid w:val="006D32F6"/>
    <w:rsid w:val="006D60D7"/>
    <w:rsid w:val="006E0647"/>
    <w:rsid w:val="006E41A5"/>
    <w:rsid w:val="006F01D3"/>
    <w:rsid w:val="00712129"/>
    <w:rsid w:val="00713903"/>
    <w:rsid w:val="00720F90"/>
    <w:rsid w:val="00726D4E"/>
    <w:rsid w:val="0072733B"/>
    <w:rsid w:val="007379ED"/>
    <w:rsid w:val="00747EB7"/>
    <w:rsid w:val="007546A5"/>
    <w:rsid w:val="0076303C"/>
    <w:rsid w:val="0076451E"/>
    <w:rsid w:val="007646C8"/>
    <w:rsid w:val="0077398D"/>
    <w:rsid w:val="0079162F"/>
    <w:rsid w:val="007967F6"/>
    <w:rsid w:val="007A220F"/>
    <w:rsid w:val="007B0A25"/>
    <w:rsid w:val="007B1702"/>
    <w:rsid w:val="007B4BC7"/>
    <w:rsid w:val="007B54F2"/>
    <w:rsid w:val="007C6673"/>
    <w:rsid w:val="007C6B47"/>
    <w:rsid w:val="007D13DC"/>
    <w:rsid w:val="007D3463"/>
    <w:rsid w:val="007D5171"/>
    <w:rsid w:val="007D76D7"/>
    <w:rsid w:val="007E344E"/>
    <w:rsid w:val="007E4408"/>
    <w:rsid w:val="007E5EDC"/>
    <w:rsid w:val="007F3873"/>
    <w:rsid w:val="007F74D1"/>
    <w:rsid w:val="00803FE0"/>
    <w:rsid w:val="00806290"/>
    <w:rsid w:val="008112F2"/>
    <w:rsid w:val="008114BB"/>
    <w:rsid w:val="0081720F"/>
    <w:rsid w:val="00827C92"/>
    <w:rsid w:val="00830BB0"/>
    <w:rsid w:val="0083560A"/>
    <w:rsid w:val="00836ADB"/>
    <w:rsid w:val="0084029B"/>
    <w:rsid w:val="00841F38"/>
    <w:rsid w:val="00861EAC"/>
    <w:rsid w:val="00862AD5"/>
    <w:rsid w:val="00862DF6"/>
    <w:rsid w:val="008744A7"/>
    <w:rsid w:val="0088072D"/>
    <w:rsid w:val="00882CEC"/>
    <w:rsid w:val="00887AE2"/>
    <w:rsid w:val="008A47AA"/>
    <w:rsid w:val="008A5E4A"/>
    <w:rsid w:val="008B0E92"/>
    <w:rsid w:val="008B2E73"/>
    <w:rsid w:val="008B33DF"/>
    <w:rsid w:val="008C0BED"/>
    <w:rsid w:val="008D1CD6"/>
    <w:rsid w:val="008D6651"/>
    <w:rsid w:val="008F4A40"/>
    <w:rsid w:val="00901F52"/>
    <w:rsid w:val="00910C7E"/>
    <w:rsid w:val="009120BA"/>
    <w:rsid w:val="00926AE3"/>
    <w:rsid w:val="00927346"/>
    <w:rsid w:val="009332D1"/>
    <w:rsid w:val="0095546B"/>
    <w:rsid w:val="00960DC6"/>
    <w:rsid w:val="00963D8D"/>
    <w:rsid w:val="0096534A"/>
    <w:rsid w:val="009675FD"/>
    <w:rsid w:val="0097413B"/>
    <w:rsid w:val="009779A3"/>
    <w:rsid w:val="00984E6A"/>
    <w:rsid w:val="00996895"/>
    <w:rsid w:val="009A44DF"/>
    <w:rsid w:val="009A4D3A"/>
    <w:rsid w:val="009A699E"/>
    <w:rsid w:val="009B54DC"/>
    <w:rsid w:val="009B576D"/>
    <w:rsid w:val="009C107D"/>
    <w:rsid w:val="009C2298"/>
    <w:rsid w:val="009C79A5"/>
    <w:rsid w:val="009D0107"/>
    <w:rsid w:val="009D1085"/>
    <w:rsid w:val="009D297F"/>
    <w:rsid w:val="009F17A0"/>
    <w:rsid w:val="009F3C07"/>
    <w:rsid w:val="00A2755B"/>
    <w:rsid w:val="00A35B7F"/>
    <w:rsid w:val="00A36C2A"/>
    <w:rsid w:val="00A40CF7"/>
    <w:rsid w:val="00A41C4B"/>
    <w:rsid w:val="00A440F5"/>
    <w:rsid w:val="00A541D3"/>
    <w:rsid w:val="00A7686C"/>
    <w:rsid w:val="00A81931"/>
    <w:rsid w:val="00A82DAB"/>
    <w:rsid w:val="00A851DA"/>
    <w:rsid w:val="00A908D9"/>
    <w:rsid w:val="00AA6D7B"/>
    <w:rsid w:val="00AD3AA6"/>
    <w:rsid w:val="00AD6017"/>
    <w:rsid w:val="00AF188B"/>
    <w:rsid w:val="00AF40F9"/>
    <w:rsid w:val="00B000B0"/>
    <w:rsid w:val="00B056D1"/>
    <w:rsid w:val="00B06554"/>
    <w:rsid w:val="00B066C7"/>
    <w:rsid w:val="00B30C42"/>
    <w:rsid w:val="00B31DE7"/>
    <w:rsid w:val="00B31F3F"/>
    <w:rsid w:val="00B37CDC"/>
    <w:rsid w:val="00B45FB4"/>
    <w:rsid w:val="00B533B1"/>
    <w:rsid w:val="00B64D5C"/>
    <w:rsid w:val="00B712BC"/>
    <w:rsid w:val="00B8026B"/>
    <w:rsid w:val="00B814D4"/>
    <w:rsid w:val="00BA163D"/>
    <w:rsid w:val="00BA52F2"/>
    <w:rsid w:val="00BA71AB"/>
    <w:rsid w:val="00BC6D16"/>
    <w:rsid w:val="00BD36FF"/>
    <w:rsid w:val="00BD4660"/>
    <w:rsid w:val="00BD4822"/>
    <w:rsid w:val="00BE0397"/>
    <w:rsid w:val="00BE5018"/>
    <w:rsid w:val="00BE741A"/>
    <w:rsid w:val="00BF0B78"/>
    <w:rsid w:val="00BF5FCC"/>
    <w:rsid w:val="00BF76B5"/>
    <w:rsid w:val="00C006FB"/>
    <w:rsid w:val="00C107AA"/>
    <w:rsid w:val="00C12574"/>
    <w:rsid w:val="00C20ECE"/>
    <w:rsid w:val="00C23D89"/>
    <w:rsid w:val="00C24823"/>
    <w:rsid w:val="00C25D34"/>
    <w:rsid w:val="00C33A71"/>
    <w:rsid w:val="00C34AA7"/>
    <w:rsid w:val="00C37918"/>
    <w:rsid w:val="00C556FB"/>
    <w:rsid w:val="00C7290C"/>
    <w:rsid w:val="00C73E0F"/>
    <w:rsid w:val="00C97329"/>
    <w:rsid w:val="00CA278E"/>
    <w:rsid w:val="00CA5EAF"/>
    <w:rsid w:val="00CB06D3"/>
    <w:rsid w:val="00CC2288"/>
    <w:rsid w:val="00CD149F"/>
    <w:rsid w:val="00CE612C"/>
    <w:rsid w:val="00D12FAD"/>
    <w:rsid w:val="00D1702C"/>
    <w:rsid w:val="00D20F06"/>
    <w:rsid w:val="00D24ABF"/>
    <w:rsid w:val="00D36388"/>
    <w:rsid w:val="00D45ACE"/>
    <w:rsid w:val="00D45B39"/>
    <w:rsid w:val="00D46C40"/>
    <w:rsid w:val="00D46CF6"/>
    <w:rsid w:val="00D47F57"/>
    <w:rsid w:val="00D53020"/>
    <w:rsid w:val="00D6450A"/>
    <w:rsid w:val="00D73ABA"/>
    <w:rsid w:val="00D80827"/>
    <w:rsid w:val="00D860AD"/>
    <w:rsid w:val="00D8796D"/>
    <w:rsid w:val="00D905E7"/>
    <w:rsid w:val="00DA5390"/>
    <w:rsid w:val="00DA76C2"/>
    <w:rsid w:val="00DB5A66"/>
    <w:rsid w:val="00DD32F1"/>
    <w:rsid w:val="00DD42D8"/>
    <w:rsid w:val="00DE6DE8"/>
    <w:rsid w:val="00DE70F3"/>
    <w:rsid w:val="00DF64E5"/>
    <w:rsid w:val="00E10C36"/>
    <w:rsid w:val="00E12BDB"/>
    <w:rsid w:val="00E1359A"/>
    <w:rsid w:val="00E22ABF"/>
    <w:rsid w:val="00E429D1"/>
    <w:rsid w:val="00E47D91"/>
    <w:rsid w:val="00E50DDF"/>
    <w:rsid w:val="00E55CCB"/>
    <w:rsid w:val="00E659EE"/>
    <w:rsid w:val="00E7546B"/>
    <w:rsid w:val="00E833A4"/>
    <w:rsid w:val="00E84AE6"/>
    <w:rsid w:val="00E876D0"/>
    <w:rsid w:val="00E93FFE"/>
    <w:rsid w:val="00EA5F58"/>
    <w:rsid w:val="00EB180E"/>
    <w:rsid w:val="00EC0666"/>
    <w:rsid w:val="00EC097A"/>
    <w:rsid w:val="00EC2E94"/>
    <w:rsid w:val="00ED2ED3"/>
    <w:rsid w:val="00EF3841"/>
    <w:rsid w:val="00EF7BF8"/>
    <w:rsid w:val="00F003E9"/>
    <w:rsid w:val="00F04B56"/>
    <w:rsid w:val="00F07F33"/>
    <w:rsid w:val="00F10996"/>
    <w:rsid w:val="00F12A44"/>
    <w:rsid w:val="00F17FCF"/>
    <w:rsid w:val="00F320B8"/>
    <w:rsid w:val="00F354E2"/>
    <w:rsid w:val="00F41805"/>
    <w:rsid w:val="00F57A95"/>
    <w:rsid w:val="00F60C97"/>
    <w:rsid w:val="00F62FD8"/>
    <w:rsid w:val="00F6496B"/>
    <w:rsid w:val="00F66AEC"/>
    <w:rsid w:val="00F71510"/>
    <w:rsid w:val="00F73E43"/>
    <w:rsid w:val="00F8462A"/>
    <w:rsid w:val="00F86C1C"/>
    <w:rsid w:val="00F93F2E"/>
    <w:rsid w:val="00FB74FA"/>
    <w:rsid w:val="00FC16A1"/>
    <w:rsid w:val="00FC6CB8"/>
    <w:rsid w:val="00FD362E"/>
    <w:rsid w:val="00FD773E"/>
    <w:rsid w:val="00FE1E79"/>
    <w:rsid w:val="00FE2785"/>
    <w:rsid w:val="00FE5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2C2BF9"/>
  <w15:docId w15:val="{97468B1C-CC16-466B-9E5B-81C97D5E2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uiPriority="3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Explanation"/>
    <w:qFormat/>
    <w:rsid w:val="00C12574"/>
  </w:style>
  <w:style w:type="paragraph" w:styleId="Heading1">
    <w:name w:val="heading 1"/>
    <w:aliases w:val="Major Headings"/>
    <w:basedOn w:val="Normal"/>
    <w:next w:val="Normal"/>
    <w:link w:val="Heading1Char"/>
    <w:uiPriority w:val="1"/>
    <w:qFormat/>
    <w:rsid w:val="00625FD7"/>
    <w:pPr>
      <w:keepNext/>
      <w:keepLines/>
      <w:spacing w:after="0" w:line="240" w:lineRule="auto"/>
      <w:jc w:val="center"/>
      <w:outlineLvl w:val="0"/>
    </w:pPr>
    <w:rPr>
      <w:rFonts w:ascii="Trebuchet MS" w:eastAsiaTheme="majorEastAsia" w:hAnsi="Trebuchet MS" w:cstheme="majorBidi"/>
      <w:b/>
      <w:bCs/>
      <w:sz w:val="28"/>
      <w:szCs w:val="28"/>
    </w:rPr>
  </w:style>
  <w:style w:type="paragraph" w:styleId="Heading2">
    <w:name w:val="heading 2"/>
    <w:aliases w:val="Minor Headings"/>
    <w:basedOn w:val="Normal"/>
    <w:next w:val="Normal"/>
    <w:link w:val="Heading2Char"/>
    <w:uiPriority w:val="2"/>
    <w:qFormat/>
    <w:rsid w:val="00625FD7"/>
    <w:pPr>
      <w:keepNext/>
      <w:keepLines/>
      <w:spacing w:after="0" w:line="240" w:lineRule="auto"/>
      <w:outlineLvl w:val="1"/>
    </w:pPr>
    <w:rPr>
      <w:rFonts w:ascii="Trebuchet MS" w:eastAsiaTheme="majorEastAsia" w:hAnsi="Trebuchet MS" w:cstheme="majorBidi"/>
      <w:b/>
      <w:bC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3"/>
    <w:qFormat/>
    <w:rsid w:val="00E47D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0D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Major Headings Char"/>
    <w:basedOn w:val="DefaultParagraphFont"/>
    <w:link w:val="Heading1"/>
    <w:uiPriority w:val="1"/>
    <w:rsid w:val="00625FD7"/>
    <w:rPr>
      <w:rFonts w:ascii="Trebuchet MS" w:eastAsiaTheme="majorEastAsia" w:hAnsi="Trebuchet MS" w:cstheme="majorBidi"/>
      <w:b/>
      <w:bCs/>
      <w:sz w:val="28"/>
      <w:szCs w:val="28"/>
    </w:rPr>
  </w:style>
  <w:style w:type="character" w:customStyle="1" w:styleId="Heading2Char">
    <w:name w:val="Heading 2 Char"/>
    <w:aliases w:val="Minor Headings Char"/>
    <w:basedOn w:val="DefaultParagraphFont"/>
    <w:link w:val="Heading2"/>
    <w:uiPriority w:val="2"/>
    <w:rsid w:val="00625FD7"/>
    <w:rPr>
      <w:rFonts w:ascii="Trebuchet MS" w:eastAsiaTheme="majorEastAsia" w:hAnsi="Trebuchet MS" w:cstheme="majorBidi"/>
      <w:b/>
      <w:bCs/>
      <w:sz w:val="24"/>
      <w:szCs w:val="26"/>
    </w:rPr>
  </w:style>
  <w:style w:type="paragraph" w:styleId="Title">
    <w:name w:val="Title"/>
    <w:basedOn w:val="Normal"/>
    <w:next w:val="Normal"/>
    <w:link w:val="TitleChar"/>
    <w:qFormat/>
    <w:rsid w:val="00625FD7"/>
    <w:pPr>
      <w:spacing w:after="0" w:line="240" w:lineRule="auto"/>
      <w:contextualSpacing/>
      <w:jc w:val="center"/>
    </w:pPr>
    <w:rPr>
      <w:rFonts w:ascii="Trebuchet MS" w:eastAsiaTheme="majorEastAsia" w:hAnsi="Trebuchet MS" w:cstheme="majorBidi"/>
      <w:b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rsid w:val="00625FD7"/>
    <w:rPr>
      <w:rFonts w:ascii="Trebuchet MS" w:eastAsiaTheme="majorEastAsia" w:hAnsi="Trebuchet MS" w:cstheme="majorBidi"/>
      <w:b/>
      <w:spacing w:val="5"/>
      <w:kern w:val="28"/>
      <w:sz w:val="32"/>
      <w:szCs w:val="52"/>
    </w:rPr>
  </w:style>
  <w:style w:type="paragraph" w:styleId="NoSpacing">
    <w:name w:val="No Spacing"/>
    <w:aliases w:val="Example"/>
    <w:basedOn w:val="Normal"/>
    <w:next w:val="Normal"/>
    <w:link w:val="NoSpacingChar"/>
    <w:uiPriority w:val="1"/>
    <w:qFormat/>
    <w:rsid w:val="00625FD7"/>
    <w:pPr>
      <w:spacing w:after="0" w:line="240" w:lineRule="auto"/>
      <w:ind w:left="720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C12574"/>
    <w:pPr>
      <w:tabs>
        <w:tab w:val="center" w:pos="4680"/>
        <w:tab w:val="right" w:pos="9360"/>
      </w:tabs>
      <w:spacing w:after="0" w:line="240" w:lineRule="auto"/>
    </w:pPr>
    <w:rPr>
      <w:rFonts w:ascii="Trebuchet MS" w:hAnsi="Trebuchet MS"/>
    </w:rPr>
  </w:style>
  <w:style w:type="character" w:customStyle="1" w:styleId="HeaderChar">
    <w:name w:val="Header Char"/>
    <w:basedOn w:val="DefaultParagraphFont"/>
    <w:link w:val="Header"/>
    <w:uiPriority w:val="99"/>
    <w:rsid w:val="00C12574"/>
    <w:rPr>
      <w:rFonts w:ascii="Trebuchet MS" w:hAnsi="Trebuchet MS"/>
    </w:rPr>
  </w:style>
  <w:style w:type="paragraph" w:styleId="Footer">
    <w:name w:val="footer"/>
    <w:basedOn w:val="Normal"/>
    <w:link w:val="FooterChar"/>
    <w:uiPriority w:val="99"/>
    <w:unhideWhenUsed/>
    <w:rsid w:val="00C12574"/>
    <w:pPr>
      <w:tabs>
        <w:tab w:val="center" w:pos="4680"/>
        <w:tab w:val="right" w:pos="9360"/>
      </w:tabs>
      <w:spacing w:after="0" w:line="240" w:lineRule="auto"/>
    </w:pPr>
    <w:rPr>
      <w:rFonts w:ascii="Trebuchet MS" w:hAnsi="Trebuchet MS"/>
    </w:rPr>
  </w:style>
  <w:style w:type="character" w:customStyle="1" w:styleId="FooterChar">
    <w:name w:val="Footer Char"/>
    <w:basedOn w:val="DefaultParagraphFont"/>
    <w:link w:val="Footer"/>
    <w:uiPriority w:val="99"/>
    <w:rsid w:val="00C12574"/>
    <w:rPr>
      <w:rFonts w:ascii="Trebuchet MS" w:hAnsi="Trebuchet MS"/>
    </w:rPr>
  </w:style>
  <w:style w:type="character" w:styleId="CommentReference">
    <w:name w:val="annotation reference"/>
    <w:basedOn w:val="DefaultParagraphFont"/>
    <w:uiPriority w:val="99"/>
    <w:semiHidden/>
    <w:unhideWhenUsed/>
    <w:rsid w:val="00C125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25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2574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5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574"/>
    <w:rPr>
      <w:rFonts w:ascii="Tahoma" w:hAnsi="Tahoma" w:cs="Tahoma"/>
      <w:sz w:val="16"/>
      <w:szCs w:val="16"/>
    </w:rPr>
  </w:style>
  <w:style w:type="character" w:customStyle="1" w:styleId="NoSpacingChar">
    <w:name w:val="No Spacing Char"/>
    <w:aliases w:val="Example Char"/>
    <w:basedOn w:val="DefaultParagraphFont"/>
    <w:link w:val="NoSpacing"/>
    <w:uiPriority w:val="1"/>
    <w:rsid w:val="00836ADB"/>
    <w:rPr>
      <w:rFonts w:ascii="Times New Roman" w:hAnsi="Times New Roman"/>
      <w:sz w:val="24"/>
    </w:rPr>
  </w:style>
  <w:style w:type="paragraph" w:customStyle="1" w:styleId="Default">
    <w:name w:val="Default"/>
    <w:rsid w:val="00910C7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3"/>
    <w:rsid w:val="00E47D9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6780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80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780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E53FD"/>
    <w:pPr>
      <w:ind w:left="720"/>
      <w:contextualSpacing/>
    </w:pPr>
  </w:style>
  <w:style w:type="table" w:styleId="TableGrid">
    <w:name w:val="Table Grid"/>
    <w:basedOn w:val="TableNormal"/>
    <w:uiPriority w:val="59"/>
    <w:rsid w:val="001B2F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1B2F9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trong">
    <w:name w:val="Strong"/>
    <w:basedOn w:val="DefaultParagraphFont"/>
    <w:uiPriority w:val="22"/>
    <w:qFormat/>
    <w:rsid w:val="00960DC6"/>
    <w:rPr>
      <w:b/>
      <w:bCs/>
    </w:rPr>
  </w:style>
  <w:style w:type="paragraph" w:customStyle="1" w:styleId="text-xl">
    <w:name w:val="text-xl"/>
    <w:basedOn w:val="Normal"/>
    <w:rsid w:val="00960D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0DC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960D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gkelc">
    <w:name w:val="hgkelc"/>
    <w:basedOn w:val="DefaultParagraphFont"/>
    <w:rsid w:val="003F3E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0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87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32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033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476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0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4029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6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4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72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5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364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9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0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1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1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0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4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6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7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9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56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5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8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06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43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7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6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1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4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0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15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75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75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0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5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7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3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9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2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27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82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03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16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6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76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0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0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74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41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63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isease.sh/v3/covid-19/jhucsse/counties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yperlink" Target="https://disease.sh/v3/covid-19/apple/countries" TargetMode="External"/><Relationship Id="rId34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disease.sh/v3/covid-19/nyt/states" TargetMode="External"/><Relationship Id="rId25" Type="http://schemas.openxmlformats.org/officeDocument/2006/relationships/hyperlink" Target="https://disease.sh/v3/covid-19/gov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isease.sh/v3/covid-19/states" TargetMode="External"/><Relationship Id="rId24" Type="http://schemas.openxmlformats.org/officeDocument/2006/relationships/image" Target="media/image9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disease.sh/v3/covid-19/historical" TargetMode="External"/><Relationship Id="rId23" Type="http://schemas.openxmlformats.org/officeDocument/2006/relationships/hyperlink" Target="https://disease.sh/v3/covid-19/apple/countries/Canada" TargetMode="External"/><Relationship Id="rId28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openxmlformats.org/officeDocument/2006/relationships/hyperlink" Target="https://disease.sh/v3/covid-19/nyt/usa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isease.sh/v3/covid-19/all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https://disease.sh/v3/covid-19/vaccine" TargetMode="External"/><Relationship Id="rId30" Type="http://schemas.openxmlformats.org/officeDocument/2006/relationships/hyperlink" Target="https://disease.sh/docs/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06FD05B5D4C483EBC3810BC21657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41C19-9986-42B6-A03F-C561F96011BA}"/>
      </w:docPartPr>
      <w:docPartBody>
        <w:p w:rsidR="00C36192" w:rsidRDefault="0042449D" w:rsidP="0042449D">
          <w:pPr>
            <w:pStyle w:val="206FD05B5D4C483EBC3810BC21657440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7232"/>
    <w:rsid w:val="001314C9"/>
    <w:rsid w:val="001F7232"/>
    <w:rsid w:val="00271A9F"/>
    <w:rsid w:val="002E679E"/>
    <w:rsid w:val="0038111D"/>
    <w:rsid w:val="003A1261"/>
    <w:rsid w:val="0042449D"/>
    <w:rsid w:val="00500D96"/>
    <w:rsid w:val="005E2753"/>
    <w:rsid w:val="005E56BE"/>
    <w:rsid w:val="007B60F6"/>
    <w:rsid w:val="009E22DB"/>
    <w:rsid w:val="00B0310B"/>
    <w:rsid w:val="00B643C1"/>
    <w:rsid w:val="00B873D0"/>
    <w:rsid w:val="00BA31AF"/>
    <w:rsid w:val="00C36192"/>
    <w:rsid w:val="00C839F8"/>
    <w:rsid w:val="00D44488"/>
    <w:rsid w:val="00D7423A"/>
    <w:rsid w:val="00D943F7"/>
    <w:rsid w:val="00D94CE3"/>
    <w:rsid w:val="00FA7A8C"/>
    <w:rsid w:val="00FB2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06FD05B5D4C483EBC3810BC21657440">
    <w:name w:val="206FD05B5D4C483EBC3810BC21657440"/>
    <w:rsid w:val="004244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6-04T17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4</TotalTime>
  <Pages>15</Pages>
  <Words>1389</Words>
  <Characters>791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I Testing</vt:lpstr>
    </vt:vector>
  </TitlesOfParts>
  <Company>Conestoga College</Company>
  <LinksUpToDate>false</LinksUpToDate>
  <CharactersWithSpaces>9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Testing</dc:title>
  <dc:subject>Hasan Mahamud Rana</dc:subject>
  <dc:creator>ID: 8732852</dc:creator>
  <cp:lastModifiedBy>Hasan</cp:lastModifiedBy>
  <cp:revision>366</cp:revision>
  <dcterms:created xsi:type="dcterms:W3CDTF">2021-06-02T17:29:00Z</dcterms:created>
  <dcterms:modified xsi:type="dcterms:W3CDTF">2021-08-13T19:33:00Z</dcterms:modified>
  <cp:category>PROG8440 – Software Quality: Spring/Summer 2021</cp:category>
</cp:coreProperties>
</file>